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F59CC" w14:textId="19C9DC20" w:rsidR="006C7A37" w:rsidRDefault="00B82B4F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VATA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17FCBE3" wp14:editId="0EBD89FA">
            <wp:simplePos x="0" y="0"/>
            <wp:positionH relativeFrom="column">
              <wp:posOffset>-615949</wp:posOffset>
            </wp:positionH>
            <wp:positionV relativeFrom="paragraph">
              <wp:posOffset>0</wp:posOffset>
            </wp:positionV>
            <wp:extent cx="2404872" cy="1234440"/>
            <wp:effectExtent l="0" t="0" r="0" b="0"/>
            <wp:wrapSquare wrapText="bothSides" distT="0" distB="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04872" cy="12344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EE4DB06" w14:textId="77777777" w:rsidR="006C7A37" w:rsidRDefault="00B82B4F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Executive Council</w:t>
      </w:r>
    </w:p>
    <w:p w14:paraId="6CB34EF1" w14:textId="77777777" w:rsidR="006C7A37" w:rsidRDefault="00B82B4F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onference Call Agenda</w:t>
      </w:r>
    </w:p>
    <w:p w14:paraId="35E8649E" w14:textId="22A5D13E" w:rsidR="006C7A37" w:rsidRDefault="00B82B4F">
      <w:pPr>
        <w:jc w:val="righ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Sunday, </w:t>
      </w:r>
      <w:r w:rsidR="004614C7">
        <w:rPr>
          <w:rFonts w:ascii="Arial" w:eastAsia="Arial" w:hAnsi="Arial" w:cs="Arial"/>
          <w:sz w:val="22"/>
          <w:szCs w:val="22"/>
        </w:rPr>
        <w:t>January</w:t>
      </w:r>
      <w:r w:rsidR="00763EC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0</w:t>
      </w:r>
      <w:r w:rsidR="004614C7">
        <w:rPr>
          <w:rFonts w:ascii="Arial" w:eastAsia="Arial" w:hAnsi="Arial" w:cs="Arial"/>
          <w:sz w:val="22"/>
          <w:szCs w:val="22"/>
        </w:rPr>
        <w:t>7</w:t>
      </w:r>
      <w:r>
        <w:rPr>
          <w:rFonts w:ascii="Arial" w:eastAsia="Arial" w:hAnsi="Arial" w:cs="Arial"/>
          <w:sz w:val="22"/>
          <w:szCs w:val="22"/>
        </w:rPr>
        <w:t>, 202</w:t>
      </w:r>
      <w:r w:rsidR="004614C7">
        <w:rPr>
          <w:rFonts w:ascii="Arial" w:eastAsia="Arial" w:hAnsi="Arial" w:cs="Arial"/>
          <w:sz w:val="22"/>
          <w:szCs w:val="22"/>
        </w:rPr>
        <w:t>2</w:t>
      </w:r>
    </w:p>
    <w:p w14:paraId="2F68DEFC" w14:textId="77777777" w:rsidR="006C7A37" w:rsidRDefault="00B82B4F">
      <w:pPr>
        <w:jc w:val="righ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7:00 am – 8:00 am EST</w:t>
      </w:r>
    </w:p>
    <w:p w14:paraId="653F3E5D" w14:textId="77777777" w:rsidR="006C7A37" w:rsidRDefault="00B82B4F">
      <w:pPr>
        <w:ind w:left="720" w:firstLine="72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                    Chris Jones MS, LAT, ATC, CSCS Presiding</w:t>
      </w:r>
    </w:p>
    <w:p w14:paraId="4648674D" w14:textId="77777777" w:rsidR="006C7A37" w:rsidRDefault="006C7A37">
      <w:pPr>
        <w:spacing w:after="160" w:line="259" w:lineRule="auto"/>
      </w:pPr>
    </w:p>
    <w:p w14:paraId="0EAEE6F4" w14:textId="543CFAD1" w:rsidR="006C7A37" w:rsidRDefault="00B82B4F">
      <w:pPr>
        <w:spacing w:after="160" w:line="259" w:lineRule="auto"/>
        <w:rPr>
          <w:rFonts w:ascii="Helvetica Neue" w:eastAsia="Helvetica Neue" w:hAnsi="Helvetica Neue" w:cs="Helvetica Neue"/>
          <w:color w:val="232333"/>
          <w:sz w:val="21"/>
          <w:szCs w:val="21"/>
          <w:highlight w:val="white"/>
        </w:rPr>
      </w:pPr>
      <w:r>
        <w:rPr>
          <w:rFonts w:ascii="Helvetica Neue" w:eastAsia="Helvetica Neue" w:hAnsi="Helvetica Neue" w:cs="Helvetica Neue"/>
          <w:color w:val="232333"/>
          <w:sz w:val="21"/>
          <w:szCs w:val="21"/>
          <w:highlight w:val="white"/>
        </w:rPr>
        <w:t>Zoom link:</w:t>
      </w:r>
      <w:r w:rsidR="0090491B" w:rsidRPr="0090491B">
        <w:t xml:space="preserve"> </w:t>
      </w:r>
      <w:hyperlink r:id="rId7" w:history="1">
        <w:r w:rsidR="004614C7">
          <w:rPr>
            <w:rStyle w:val="Hyperlink"/>
          </w:rPr>
          <w:t>https://odu.zoom.us/j/91432544364?pwd=cE5KZWI1QkxDMzBnd3pXNUlaMC9PZz09</w:t>
        </w:r>
      </w:hyperlink>
    </w:p>
    <w:tbl>
      <w:tblPr>
        <w:tblStyle w:val="a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076"/>
        <w:gridCol w:w="3080"/>
        <w:gridCol w:w="3194"/>
      </w:tblGrid>
      <w:tr w:rsidR="006C7A37" w14:paraId="0BF088EE" w14:textId="77777777" w:rsidTr="00B82B4F">
        <w:trPr>
          <w:trHeight w:val="222"/>
        </w:trPr>
        <w:tc>
          <w:tcPr>
            <w:tcW w:w="5000" w:type="pct"/>
            <w:gridSpan w:val="3"/>
          </w:tcPr>
          <w:p w14:paraId="66DEC9CC" w14:textId="77777777" w:rsidR="006C7A37" w:rsidRDefault="00B82B4F">
            <w:pPr>
              <w:rPr>
                <w:rFonts w:ascii="Calibri" w:eastAsia="Calibri" w:hAnsi="Calibri" w:cs="Calibri"/>
                <w:b/>
                <w:sz w:val="40"/>
                <w:szCs w:val="40"/>
              </w:rPr>
            </w:pPr>
            <w:r>
              <w:rPr>
                <w:rFonts w:ascii="Calibri" w:eastAsia="Calibri" w:hAnsi="Calibri" w:cs="Calibri"/>
                <w:b/>
                <w:sz w:val="40"/>
                <w:szCs w:val="40"/>
              </w:rPr>
              <w:t>Voting EC</w:t>
            </w:r>
          </w:p>
        </w:tc>
      </w:tr>
      <w:tr w:rsidR="006C7A37" w14:paraId="45FF802A" w14:textId="77777777" w:rsidTr="00B82B4F">
        <w:trPr>
          <w:trHeight w:val="219"/>
        </w:trPr>
        <w:tc>
          <w:tcPr>
            <w:tcW w:w="1645" w:type="pct"/>
          </w:tcPr>
          <w:p w14:paraId="25C1C291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osition</w:t>
            </w:r>
          </w:p>
        </w:tc>
        <w:tc>
          <w:tcPr>
            <w:tcW w:w="1647" w:type="pct"/>
          </w:tcPr>
          <w:p w14:paraId="1551FFAF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Officer</w:t>
            </w:r>
          </w:p>
        </w:tc>
        <w:tc>
          <w:tcPr>
            <w:tcW w:w="1707" w:type="pct"/>
          </w:tcPr>
          <w:p w14:paraId="05CA893C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ttendance</w:t>
            </w:r>
          </w:p>
        </w:tc>
      </w:tr>
      <w:tr w:rsidR="006C7A37" w14:paraId="752BF46C" w14:textId="77777777" w:rsidTr="00B82B4F">
        <w:trPr>
          <w:trHeight w:val="219"/>
        </w:trPr>
        <w:tc>
          <w:tcPr>
            <w:tcW w:w="1645" w:type="pct"/>
          </w:tcPr>
          <w:p w14:paraId="75E49C0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esident</w:t>
            </w:r>
          </w:p>
        </w:tc>
        <w:tc>
          <w:tcPr>
            <w:tcW w:w="1647" w:type="pct"/>
          </w:tcPr>
          <w:p w14:paraId="5E42B16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hris Jones</w:t>
            </w:r>
          </w:p>
        </w:tc>
        <w:tc>
          <w:tcPr>
            <w:tcW w:w="1707" w:type="pct"/>
          </w:tcPr>
          <w:p w14:paraId="3F9C95CF" w14:textId="787EF9BF" w:rsidR="006C7A37" w:rsidRDefault="0034429A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5E68608F" w14:textId="77777777" w:rsidTr="00B82B4F">
        <w:trPr>
          <w:trHeight w:val="219"/>
        </w:trPr>
        <w:tc>
          <w:tcPr>
            <w:tcW w:w="1645" w:type="pct"/>
          </w:tcPr>
          <w:p w14:paraId="324CC55A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esident Elect</w:t>
            </w:r>
          </w:p>
        </w:tc>
        <w:tc>
          <w:tcPr>
            <w:tcW w:w="1647" w:type="pct"/>
          </w:tcPr>
          <w:p w14:paraId="463BD9BF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anny Carroll</w:t>
            </w:r>
          </w:p>
        </w:tc>
        <w:tc>
          <w:tcPr>
            <w:tcW w:w="1707" w:type="pct"/>
          </w:tcPr>
          <w:p w14:paraId="011D5C3E" w14:textId="3A3FFC2A" w:rsidR="006C7A37" w:rsidRDefault="0034429A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1B24217A" w14:textId="77777777" w:rsidTr="00B82B4F">
        <w:trPr>
          <w:trHeight w:val="219"/>
        </w:trPr>
        <w:tc>
          <w:tcPr>
            <w:tcW w:w="1645" w:type="pct"/>
          </w:tcPr>
          <w:p w14:paraId="654D23F7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5B69B41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ike Kotelnicki</w:t>
            </w:r>
          </w:p>
        </w:tc>
        <w:tc>
          <w:tcPr>
            <w:tcW w:w="1707" w:type="pct"/>
          </w:tcPr>
          <w:p w14:paraId="012FA045" w14:textId="43B9A0C3" w:rsidR="006C7A37" w:rsidRDefault="0034429A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20A39CF" w14:textId="77777777" w:rsidTr="00B82B4F">
        <w:trPr>
          <w:trHeight w:val="219"/>
        </w:trPr>
        <w:tc>
          <w:tcPr>
            <w:tcW w:w="1645" w:type="pct"/>
          </w:tcPr>
          <w:p w14:paraId="542517D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reasurer</w:t>
            </w:r>
          </w:p>
        </w:tc>
        <w:tc>
          <w:tcPr>
            <w:tcW w:w="1647" w:type="pct"/>
          </w:tcPr>
          <w:p w14:paraId="2E0F91BE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ara Spencer</w:t>
            </w:r>
          </w:p>
        </w:tc>
        <w:tc>
          <w:tcPr>
            <w:tcW w:w="1707" w:type="pct"/>
          </w:tcPr>
          <w:p w14:paraId="2656FBE5" w14:textId="0FC7ECE3" w:rsidR="006C7A37" w:rsidRDefault="0034429A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47D74690" w14:textId="77777777" w:rsidTr="00B82B4F">
        <w:trPr>
          <w:trHeight w:val="219"/>
        </w:trPr>
        <w:tc>
          <w:tcPr>
            <w:tcW w:w="1645" w:type="pct"/>
          </w:tcPr>
          <w:p w14:paraId="0D58AE3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ecretary</w:t>
            </w:r>
          </w:p>
        </w:tc>
        <w:tc>
          <w:tcPr>
            <w:tcW w:w="1647" w:type="pct"/>
          </w:tcPr>
          <w:p w14:paraId="1E1F482C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om Campbell</w:t>
            </w:r>
          </w:p>
        </w:tc>
        <w:tc>
          <w:tcPr>
            <w:tcW w:w="1707" w:type="pct"/>
          </w:tcPr>
          <w:p w14:paraId="31208691" w14:textId="0CD86D18" w:rsidR="006C7A37" w:rsidRDefault="002A57F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3B422664" w14:textId="77777777" w:rsidTr="00B82B4F">
        <w:trPr>
          <w:trHeight w:val="219"/>
        </w:trPr>
        <w:tc>
          <w:tcPr>
            <w:tcW w:w="1645" w:type="pct"/>
          </w:tcPr>
          <w:p w14:paraId="28BACCA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ast President</w:t>
            </w:r>
          </w:p>
        </w:tc>
        <w:tc>
          <w:tcPr>
            <w:tcW w:w="1647" w:type="pct"/>
          </w:tcPr>
          <w:p w14:paraId="2149909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cott Powers</w:t>
            </w:r>
          </w:p>
        </w:tc>
        <w:tc>
          <w:tcPr>
            <w:tcW w:w="1707" w:type="pct"/>
          </w:tcPr>
          <w:p w14:paraId="1E3D9321" w14:textId="65DDF022" w:rsidR="006C7A37" w:rsidRDefault="002A57F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C0A5264" w14:textId="77777777" w:rsidTr="00B82B4F">
        <w:trPr>
          <w:trHeight w:val="219"/>
        </w:trPr>
        <w:tc>
          <w:tcPr>
            <w:tcW w:w="1645" w:type="pct"/>
          </w:tcPr>
          <w:p w14:paraId="73C7962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apital</w:t>
            </w:r>
          </w:p>
        </w:tc>
        <w:tc>
          <w:tcPr>
            <w:tcW w:w="1647" w:type="pct"/>
          </w:tcPr>
          <w:p w14:paraId="4AD84F7A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avannah Caban</w:t>
            </w:r>
          </w:p>
        </w:tc>
        <w:tc>
          <w:tcPr>
            <w:tcW w:w="1707" w:type="pct"/>
          </w:tcPr>
          <w:p w14:paraId="676DD828" w14:textId="574003B7" w:rsidR="006C7A37" w:rsidRDefault="002A57F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4FB3461C" w14:textId="77777777" w:rsidTr="00B82B4F">
        <w:trPr>
          <w:trHeight w:val="219"/>
        </w:trPr>
        <w:tc>
          <w:tcPr>
            <w:tcW w:w="1645" w:type="pct"/>
          </w:tcPr>
          <w:p w14:paraId="3307BAB1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4A91F596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nemarie Francis</w:t>
            </w:r>
          </w:p>
        </w:tc>
        <w:tc>
          <w:tcPr>
            <w:tcW w:w="1707" w:type="pct"/>
          </w:tcPr>
          <w:p w14:paraId="5C875ACD" w14:textId="0E522DF5" w:rsidR="006C7A37" w:rsidRDefault="002A57F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233F74DE" w14:textId="77777777" w:rsidTr="00B82B4F">
        <w:trPr>
          <w:trHeight w:val="219"/>
        </w:trPr>
        <w:tc>
          <w:tcPr>
            <w:tcW w:w="1645" w:type="pct"/>
          </w:tcPr>
          <w:p w14:paraId="2B957FA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entral</w:t>
            </w:r>
          </w:p>
        </w:tc>
        <w:tc>
          <w:tcPr>
            <w:tcW w:w="1647" w:type="pct"/>
          </w:tcPr>
          <w:p w14:paraId="214E2D10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gela Witt</w:t>
            </w:r>
          </w:p>
        </w:tc>
        <w:tc>
          <w:tcPr>
            <w:tcW w:w="1707" w:type="pct"/>
          </w:tcPr>
          <w:p w14:paraId="4F239607" w14:textId="48AE5E65" w:rsidR="006C7A37" w:rsidRDefault="002A57F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07F1C5E3" w14:textId="77777777" w:rsidTr="00B82B4F">
        <w:trPr>
          <w:trHeight w:val="219"/>
        </w:trPr>
        <w:tc>
          <w:tcPr>
            <w:tcW w:w="1645" w:type="pct"/>
          </w:tcPr>
          <w:p w14:paraId="547338D2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6357B7C3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evon Serrano</w:t>
            </w:r>
          </w:p>
        </w:tc>
        <w:tc>
          <w:tcPr>
            <w:tcW w:w="1707" w:type="pct"/>
          </w:tcPr>
          <w:p w14:paraId="3731AE20" w14:textId="4DDB559A" w:rsidR="006C7A37" w:rsidRDefault="002A57F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49831194" w14:textId="77777777" w:rsidTr="00B82B4F">
        <w:trPr>
          <w:trHeight w:val="219"/>
        </w:trPr>
        <w:tc>
          <w:tcPr>
            <w:tcW w:w="1645" w:type="pct"/>
          </w:tcPr>
          <w:p w14:paraId="61415B2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astern</w:t>
            </w:r>
          </w:p>
        </w:tc>
        <w:tc>
          <w:tcPr>
            <w:tcW w:w="1647" w:type="pct"/>
          </w:tcPr>
          <w:p w14:paraId="235297CC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ason Doctor</w:t>
            </w:r>
          </w:p>
        </w:tc>
        <w:tc>
          <w:tcPr>
            <w:tcW w:w="1707" w:type="pct"/>
          </w:tcPr>
          <w:p w14:paraId="32964287" w14:textId="726FD1C7" w:rsidR="006C7A37" w:rsidRDefault="002A57F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4B2EAC7D" w14:textId="77777777" w:rsidTr="00B82B4F">
        <w:trPr>
          <w:trHeight w:val="219"/>
        </w:trPr>
        <w:tc>
          <w:tcPr>
            <w:tcW w:w="1645" w:type="pct"/>
          </w:tcPr>
          <w:p w14:paraId="4446411E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henandoah</w:t>
            </w:r>
          </w:p>
        </w:tc>
        <w:tc>
          <w:tcPr>
            <w:tcW w:w="1647" w:type="pct"/>
          </w:tcPr>
          <w:p w14:paraId="563CFA6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aul Peterson</w:t>
            </w:r>
          </w:p>
        </w:tc>
        <w:tc>
          <w:tcPr>
            <w:tcW w:w="1707" w:type="pct"/>
          </w:tcPr>
          <w:p w14:paraId="7C5E5D4F" w14:textId="46CFC185" w:rsidR="006C7A37" w:rsidRDefault="002A57F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38F4718F" w14:textId="77777777" w:rsidTr="00B82B4F">
        <w:trPr>
          <w:trHeight w:val="219"/>
        </w:trPr>
        <w:tc>
          <w:tcPr>
            <w:tcW w:w="1645" w:type="pct"/>
          </w:tcPr>
          <w:p w14:paraId="589C1CF0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idewater</w:t>
            </w:r>
          </w:p>
        </w:tc>
        <w:tc>
          <w:tcPr>
            <w:tcW w:w="1647" w:type="pct"/>
          </w:tcPr>
          <w:p w14:paraId="780F01BE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arrie Hendrick</w:t>
            </w:r>
          </w:p>
        </w:tc>
        <w:tc>
          <w:tcPr>
            <w:tcW w:w="1707" w:type="pct"/>
          </w:tcPr>
          <w:p w14:paraId="72C2DF11" w14:textId="3C63D10F" w:rsidR="006C7A37" w:rsidRDefault="002A57F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6F8ADF3B" w14:textId="77777777" w:rsidTr="00B82B4F">
        <w:trPr>
          <w:trHeight w:val="219"/>
        </w:trPr>
        <w:tc>
          <w:tcPr>
            <w:tcW w:w="1645" w:type="pct"/>
          </w:tcPr>
          <w:p w14:paraId="14B54176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estern</w:t>
            </w:r>
          </w:p>
        </w:tc>
        <w:tc>
          <w:tcPr>
            <w:tcW w:w="1647" w:type="pct"/>
          </w:tcPr>
          <w:p w14:paraId="089CFC6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ne Bryan</w:t>
            </w:r>
          </w:p>
        </w:tc>
        <w:tc>
          <w:tcPr>
            <w:tcW w:w="1707" w:type="pct"/>
          </w:tcPr>
          <w:p w14:paraId="098C89B0" w14:textId="2E31DCA4" w:rsidR="006C7A37" w:rsidRDefault="002804D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27BC5E3A" w14:textId="77777777" w:rsidTr="00B82B4F">
        <w:trPr>
          <w:trHeight w:val="512"/>
        </w:trPr>
        <w:tc>
          <w:tcPr>
            <w:tcW w:w="5000" w:type="pct"/>
            <w:gridSpan w:val="3"/>
          </w:tcPr>
          <w:p w14:paraId="3DA2C069" w14:textId="77777777" w:rsidR="006C7A37" w:rsidRDefault="00B82B4F">
            <w:pPr>
              <w:rPr>
                <w:rFonts w:ascii="Calibri" w:eastAsia="Calibri" w:hAnsi="Calibri" w:cs="Calibri"/>
                <w:b/>
                <w:sz w:val="40"/>
                <w:szCs w:val="40"/>
              </w:rPr>
            </w:pPr>
            <w:r>
              <w:rPr>
                <w:rFonts w:ascii="Calibri" w:eastAsia="Calibri" w:hAnsi="Calibri" w:cs="Calibri"/>
                <w:b/>
                <w:sz w:val="40"/>
                <w:szCs w:val="40"/>
              </w:rPr>
              <w:t>Committees</w:t>
            </w:r>
          </w:p>
        </w:tc>
      </w:tr>
      <w:tr w:rsidR="006C7A37" w14:paraId="0E4B7B87" w14:textId="77777777" w:rsidTr="00B82B4F">
        <w:trPr>
          <w:trHeight w:val="219"/>
        </w:trPr>
        <w:tc>
          <w:tcPr>
            <w:tcW w:w="1645" w:type="pct"/>
          </w:tcPr>
          <w:p w14:paraId="0077A7FF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ommittee</w:t>
            </w:r>
          </w:p>
        </w:tc>
        <w:tc>
          <w:tcPr>
            <w:tcW w:w="1647" w:type="pct"/>
          </w:tcPr>
          <w:p w14:paraId="09749BB6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ommittee Chair</w:t>
            </w:r>
          </w:p>
        </w:tc>
        <w:tc>
          <w:tcPr>
            <w:tcW w:w="1707" w:type="pct"/>
          </w:tcPr>
          <w:p w14:paraId="59863FD4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ttendance</w:t>
            </w:r>
          </w:p>
        </w:tc>
      </w:tr>
      <w:tr w:rsidR="006C7A37" w14:paraId="6FA78C69" w14:textId="77777777" w:rsidTr="00B82B4F">
        <w:trPr>
          <w:trHeight w:val="219"/>
        </w:trPr>
        <w:tc>
          <w:tcPr>
            <w:tcW w:w="1645" w:type="pct"/>
          </w:tcPr>
          <w:p w14:paraId="00CE9B33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nual Meeting</w:t>
            </w:r>
          </w:p>
        </w:tc>
        <w:tc>
          <w:tcPr>
            <w:tcW w:w="1647" w:type="pct"/>
          </w:tcPr>
          <w:p w14:paraId="1124AD00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Sara Pittelkau </w:t>
            </w:r>
          </w:p>
        </w:tc>
        <w:tc>
          <w:tcPr>
            <w:tcW w:w="1707" w:type="pct"/>
          </w:tcPr>
          <w:p w14:paraId="470D98B1" w14:textId="49EA4BBD" w:rsidR="006C7A37" w:rsidRDefault="002804D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61307EF1" w14:textId="77777777" w:rsidTr="00B82B4F">
        <w:trPr>
          <w:trHeight w:val="219"/>
        </w:trPr>
        <w:tc>
          <w:tcPr>
            <w:tcW w:w="1645" w:type="pct"/>
          </w:tcPr>
          <w:p w14:paraId="09C29308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Ts Care</w:t>
            </w:r>
          </w:p>
        </w:tc>
        <w:tc>
          <w:tcPr>
            <w:tcW w:w="1647" w:type="pct"/>
          </w:tcPr>
          <w:p w14:paraId="088F493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Angela White </w:t>
            </w:r>
          </w:p>
        </w:tc>
        <w:tc>
          <w:tcPr>
            <w:tcW w:w="1707" w:type="pct"/>
          </w:tcPr>
          <w:p w14:paraId="7BF78183" w14:textId="3C686924" w:rsidR="006C7A37" w:rsidRDefault="002804D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535D7E5E" w14:textId="77777777" w:rsidTr="00B82B4F">
        <w:trPr>
          <w:trHeight w:val="219"/>
        </w:trPr>
        <w:tc>
          <w:tcPr>
            <w:tcW w:w="1645" w:type="pct"/>
          </w:tcPr>
          <w:p w14:paraId="1C82C33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onstitution &amp; By-Laws</w:t>
            </w:r>
          </w:p>
        </w:tc>
        <w:tc>
          <w:tcPr>
            <w:tcW w:w="1647" w:type="pct"/>
          </w:tcPr>
          <w:p w14:paraId="5F88ACE9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Emily Evans </w:t>
            </w:r>
          </w:p>
        </w:tc>
        <w:tc>
          <w:tcPr>
            <w:tcW w:w="1707" w:type="pct"/>
          </w:tcPr>
          <w:p w14:paraId="195E57DD" w14:textId="430D45CD" w:rsidR="006C7A37" w:rsidRDefault="009F29C9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1DE242B0" w14:textId="77777777" w:rsidTr="00B82B4F">
        <w:trPr>
          <w:trHeight w:val="219"/>
        </w:trPr>
        <w:tc>
          <w:tcPr>
            <w:tcW w:w="1645" w:type="pct"/>
          </w:tcPr>
          <w:p w14:paraId="44C5C81F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ouncil on Practice Advancement</w:t>
            </w:r>
          </w:p>
        </w:tc>
        <w:tc>
          <w:tcPr>
            <w:tcW w:w="1647" w:type="pct"/>
          </w:tcPr>
          <w:p w14:paraId="729B1D48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07" w:type="pct"/>
          </w:tcPr>
          <w:p w14:paraId="43BF530F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00437CED" w14:textId="77777777" w:rsidTr="00B82B4F">
        <w:trPr>
          <w:trHeight w:val="219"/>
        </w:trPr>
        <w:tc>
          <w:tcPr>
            <w:tcW w:w="1645" w:type="pct"/>
          </w:tcPr>
          <w:p w14:paraId="0C25246B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iversity, Equity, and Inclusion</w:t>
            </w:r>
          </w:p>
        </w:tc>
        <w:tc>
          <w:tcPr>
            <w:tcW w:w="1647" w:type="pct"/>
          </w:tcPr>
          <w:p w14:paraId="07F2E57B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oe Donkor</w:t>
            </w:r>
          </w:p>
        </w:tc>
        <w:tc>
          <w:tcPr>
            <w:tcW w:w="1707" w:type="pct"/>
          </w:tcPr>
          <w:p w14:paraId="0C5A538A" w14:textId="1E199303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D1243A9" w14:textId="77777777" w:rsidTr="00B82B4F">
        <w:trPr>
          <w:trHeight w:val="219"/>
        </w:trPr>
        <w:tc>
          <w:tcPr>
            <w:tcW w:w="1645" w:type="pct"/>
          </w:tcPr>
          <w:p w14:paraId="381C2E85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2C31746B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Kirk Armstrong</w:t>
            </w:r>
          </w:p>
        </w:tc>
        <w:tc>
          <w:tcPr>
            <w:tcW w:w="1707" w:type="pct"/>
          </w:tcPr>
          <w:p w14:paraId="004BF568" w14:textId="56299535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1EE8DF1E" w14:textId="77777777" w:rsidTr="00B82B4F">
        <w:trPr>
          <w:trHeight w:val="219"/>
        </w:trPr>
        <w:tc>
          <w:tcPr>
            <w:tcW w:w="1645" w:type="pct"/>
          </w:tcPr>
          <w:p w14:paraId="40BAA308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Research </w:t>
            </w:r>
          </w:p>
        </w:tc>
        <w:tc>
          <w:tcPr>
            <w:tcW w:w="1647" w:type="pct"/>
          </w:tcPr>
          <w:p w14:paraId="530D3CB4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ohn Goetschius</w:t>
            </w:r>
          </w:p>
        </w:tc>
        <w:tc>
          <w:tcPr>
            <w:tcW w:w="1707" w:type="pct"/>
          </w:tcPr>
          <w:p w14:paraId="3DDE9437" w14:textId="144DF829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43C64761" w14:textId="77777777" w:rsidTr="00B82B4F">
        <w:trPr>
          <w:trHeight w:val="219"/>
        </w:trPr>
        <w:tc>
          <w:tcPr>
            <w:tcW w:w="1645" w:type="pct"/>
          </w:tcPr>
          <w:p w14:paraId="66C4534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ducation</w:t>
            </w:r>
          </w:p>
        </w:tc>
        <w:tc>
          <w:tcPr>
            <w:tcW w:w="1647" w:type="pct"/>
          </w:tcPr>
          <w:p w14:paraId="14BB61F3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07" w:type="pct"/>
          </w:tcPr>
          <w:p w14:paraId="73A95F9F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653C02CD" w14:textId="77777777" w:rsidTr="00B82B4F">
        <w:trPr>
          <w:trHeight w:val="219"/>
        </w:trPr>
        <w:tc>
          <w:tcPr>
            <w:tcW w:w="1645" w:type="pct"/>
          </w:tcPr>
          <w:p w14:paraId="28AD2E6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  <w:vertAlign w:val="superscript"/>
              </w:rPr>
              <w:t>r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Party Reimbursement</w:t>
            </w:r>
          </w:p>
        </w:tc>
        <w:tc>
          <w:tcPr>
            <w:tcW w:w="1647" w:type="pct"/>
          </w:tcPr>
          <w:p w14:paraId="16D9066C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Brice Snyder </w:t>
            </w:r>
          </w:p>
        </w:tc>
        <w:tc>
          <w:tcPr>
            <w:tcW w:w="1707" w:type="pct"/>
          </w:tcPr>
          <w:p w14:paraId="1ED82624" w14:textId="6F3B9E37" w:rsidR="006C7A37" w:rsidRDefault="009F29C9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0B9BD4BE" w14:textId="77777777" w:rsidTr="00B82B4F">
        <w:trPr>
          <w:trHeight w:val="219"/>
        </w:trPr>
        <w:tc>
          <w:tcPr>
            <w:tcW w:w="1645" w:type="pct"/>
          </w:tcPr>
          <w:p w14:paraId="4A445680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Governmental Affairs</w:t>
            </w:r>
          </w:p>
        </w:tc>
        <w:tc>
          <w:tcPr>
            <w:tcW w:w="1647" w:type="pct"/>
          </w:tcPr>
          <w:p w14:paraId="3AB75926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Rose Schmeig </w:t>
            </w:r>
          </w:p>
        </w:tc>
        <w:tc>
          <w:tcPr>
            <w:tcW w:w="1707" w:type="pct"/>
          </w:tcPr>
          <w:p w14:paraId="26E3C8D2" w14:textId="0E35F193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5D70BD53" w14:textId="77777777" w:rsidTr="00B82B4F">
        <w:trPr>
          <w:trHeight w:val="219"/>
        </w:trPr>
        <w:tc>
          <w:tcPr>
            <w:tcW w:w="1645" w:type="pct"/>
          </w:tcPr>
          <w:p w14:paraId="743D363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obbyist</w:t>
            </w:r>
          </w:p>
        </w:tc>
        <w:tc>
          <w:tcPr>
            <w:tcW w:w="1647" w:type="pct"/>
          </w:tcPr>
          <w:p w14:paraId="6B54E65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ecky Bowers-Lanier</w:t>
            </w:r>
          </w:p>
        </w:tc>
        <w:tc>
          <w:tcPr>
            <w:tcW w:w="1707" w:type="pct"/>
          </w:tcPr>
          <w:p w14:paraId="33159137" w14:textId="79DCDA02" w:rsidR="006C7A37" w:rsidRDefault="009E1A8D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65015B3E" w14:textId="77777777" w:rsidTr="00B82B4F">
        <w:trPr>
          <w:trHeight w:val="219"/>
        </w:trPr>
        <w:tc>
          <w:tcPr>
            <w:tcW w:w="1645" w:type="pct"/>
          </w:tcPr>
          <w:p w14:paraId="491C0AE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istorian</w:t>
            </w:r>
          </w:p>
        </w:tc>
        <w:tc>
          <w:tcPr>
            <w:tcW w:w="1647" w:type="pct"/>
          </w:tcPr>
          <w:p w14:paraId="53DAC2B0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07" w:type="pct"/>
          </w:tcPr>
          <w:p w14:paraId="0A6BCF6E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2EC00680" w14:textId="77777777" w:rsidTr="00B82B4F">
        <w:trPr>
          <w:trHeight w:val="219"/>
        </w:trPr>
        <w:tc>
          <w:tcPr>
            <w:tcW w:w="1645" w:type="pct"/>
          </w:tcPr>
          <w:p w14:paraId="001640C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nors &amp; Awards</w:t>
            </w:r>
          </w:p>
        </w:tc>
        <w:tc>
          <w:tcPr>
            <w:tcW w:w="1647" w:type="pct"/>
          </w:tcPr>
          <w:p w14:paraId="70BFD14E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Maegan Daniels </w:t>
            </w:r>
          </w:p>
        </w:tc>
        <w:tc>
          <w:tcPr>
            <w:tcW w:w="1707" w:type="pct"/>
          </w:tcPr>
          <w:p w14:paraId="09CD9454" w14:textId="46813C1D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08ACCC2B" w14:textId="77777777" w:rsidTr="00B82B4F">
        <w:trPr>
          <w:trHeight w:val="219"/>
        </w:trPr>
        <w:tc>
          <w:tcPr>
            <w:tcW w:w="1645" w:type="pct"/>
          </w:tcPr>
          <w:p w14:paraId="17C627E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CSMC</w:t>
            </w:r>
          </w:p>
        </w:tc>
        <w:tc>
          <w:tcPr>
            <w:tcW w:w="1647" w:type="pct"/>
          </w:tcPr>
          <w:p w14:paraId="27F4B23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Mike Kotelnicki </w:t>
            </w:r>
          </w:p>
        </w:tc>
        <w:tc>
          <w:tcPr>
            <w:tcW w:w="1707" w:type="pct"/>
          </w:tcPr>
          <w:p w14:paraId="71669D48" w14:textId="66EC08B6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EF26D95" w14:textId="77777777" w:rsidTr="00B82B4F">
        <w:trPr>
          <w:trHeight w:val="219"/>
        </w:trPr>
        <w:tc>
          <w:tcPr>
            <w:tcW w:w="1645" w:type="pct"/>
          </w:tcPr>
          <w:p w14:paraId="68214E9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eadership Academy</w:t>
            </w:r>
          </w:p>
        </w:tc>
        <w:tc>
          <w:tcPr>
            <w:tcW w:w="1647" w:type="pct"/>
          </w:tcPr>
          <w:p w14:paraId="60D09679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Josh Williamson </w:t>
            </w:r>
          </w:p>
        </w:tc>
        <w:tc>
          <w:tcPr>
            <w:tcW w:w="1707" w:type="pct"/>
          </w:tcPr>
          <w:p w14:paraId="3D2992D3" w14:textId="081728B4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6A8D3B81" w14:textId="77777777" w:rsidTr="00B82B4F">
        <w:trPr>
          <w:trHeight w:val="219"/>
        </w:trPr>
        <w:tc>
          <w:tcPr>
            <w:tcW w:w="1645" w:type="pct"/>
          </w:tcPr>
          <w:p w14:paraId="3562F18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embership</w:t>
            </w:r>
          </w:p>
        </w:tc>
        <w:tc>
          <w:tcPr>
            <w:tcW w:w="1647" w:type="pct"/>
          </w:tcPr>
          <w:p w14:paraId="2FD8A06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Katie Grover </w:t>
            </w:r>
          </w:p>
        </w:tc>
        <w:tc>
          <w:tcPr>
            <w:tcW w:w="1707" w:type="pct"/>
          </w:tcPr>
          <w:p w14:paraId="248DAF5D" w14:textId="7B813B28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04D7439" w14:textId="77777777" w:rsidTr="00B82B4F">
        <w:trPr>
          <w:trHeight w:val="219"/>
        </w:trPr>
        <w:tc>
          <w:tcPr>
            <w:tcW w:w="1645" w:type="pct"/>
          </w:tcPr>
          <w:p w14:paraId="4730B0F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lastRenderedPageBreak/>
              <w:t>Public Relations</w:t>
            </w:r>
          </w:p>
        </w:tc>
        <w:tc>
          <w:tcPr>
            <w:tcW w:w="1647" w:type="pct"/>
          </w:tcPr>
          <w:p w14:paraId="320192D4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auryn Hunter</w:t>
            </w:r>
          </w:p>
        </w:tc>
        <w:tc>
          <w:tcPr>
            <w:tcW w:w="1707" w:type="pct"/>
          </w:tcPr>
          <w:p w14:paraId="016A911B" w14:textId="27C76F75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10AFF593" w14:textId="77777777" w:rsidTr="00B82B4F">
        <w:trPr>
          <w:trHeight w:val="219"/>
        </w:trPr>
        <w:tc>
          <w:tcPr>
            <w:tcW w:w="1645" w:type="pct"/>
          </w:tcPr>
          <w:p w14:paraId="6670B07B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cholarship</w:t>
            </w:r>
          </w:p>
        </w:tc>
        <w:tc>
          <w:tcPr>
            <w:tcW w:w="1647" w:type="pct"/>
          </w:tcPr>
          <w:p w14:paraId="0C2F5B2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Ellen Hicks </w:t>
            </w:r>
          </w:p>
        </w:tc>
        <w:tc>
          <w:tcPr>
            <w:tcW w:w="1707" w:type="pct"/>
          </w:tcPr>
          <w:p w14:paraId="0FC8429B" w14:textId="290BB425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F6D34B0" w14:textId="77777777" w:rsidTr="00B82B4F">
        <w:trPr>
          <w:trHeight w:val="219"/>
        </w:trPr>
        <w:tc>
          <w:tcPr>
            <w:tcW w:w="1645" w:type="pct"/>
          </w:tcPr>
          <w:p w14:paraId="496CC3E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econdary Schools</w:t>
            </w:r>
          </w:p>
        </w:tc>
        <w:tc>
          <w:tcPr>
            <w:tcW w:w="1647" w:type="pct"/>
          </w:tcPr>
          <w:p w14:paraId="6CA40A9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Jennifer Armstrong </w:t>
            </w:r>
          </w:p>
        </w:tc>
        <w:tc>
          <w:tcPr>
            <w:tcW w:w="1707" w:type="pct"/>
          </w:tcPr>
          <w:p w14:paraId="6C366FD5" w14:textId="1FDD26FB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387606BB" w14:textId="77777777" w:rsidTr="00B82B4F">
        <w:trPr>
          <w:trHeight w:val="219"/>
        </w:trPr>
        <w:tc>
          <w:tcPr>
            <w:tcW w:w="1645" w:type="pct"/>
          </w:tcPr>
          <w:p w14:paraId="1B8B3CF3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udent Affairs</w:t>
            </w:r>
          </w:p>
        </w:tc>
        <w:tc>
          <w:tcPr>
            <w:tcW w:w="1647" w:type="pct"/>
          </w:tcPr>
          <w:p w14:paraId="47ADF73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Jenn Cuchna </w:t>
            </w:r>
          </w:p>
        </w:tc>
        <w:tc>
          <w:tcPr>
            <w:tcW w:w="1707" w:type="pct"/>
          </w:tcPr>
          <w:p w14:paraId="77F2CB81" w14:textId="410AC4B6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44E4182C" w14:textId="77777777" w:rsidTr="00B82B4F">
        <w:trPr>
          <w:trHeight w:val="219"/>
        </w:trPr>
        <w:tc>
          <w:tcPr>
            <w:tcW w:w="1645" w:type="pct"/>
          </w:tcPr>
          <w:p w14:paraId="22ECF8F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Young Professionals</w:t>
            </w:r>
          </w:p>
        </w:tc>
        <w:tc>
          <w:tcPr>
            <w:tcW w:w="1647" w:type="pct"/>
          </w:tcPr>
          <w:p w14:paraId="78171A8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Devon Serrano </w:t>
            </w:r>
          </w:p>
        </w:tc>
        <w:tc>
          <w:tcPr>
            <w:tcW w:w="1707" w:type="pct"/>
          </w:tcPr>
          <w:p w14:paraId="29628DBB" w14:textId="552948B7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B405743" w14:textId="77777777" w:rsidTr="00B82B4F">
        <w:trPr>
          <w:trHeight w:val="219"/>
        </w:trPr>
        <w:tc>
          <w:tcPr>
            <w:tcW w:w="1645" w:type="pct"/>
          </w:tcPr>
          <w:p w14:paraId="7D8036A2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1647" w:type="pct"/>
          </w:tcPr>
          <w:p w14:paraId="3ABCDF36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airin Wood</w:t>
            </w:r>
          </w:p>
        </w:tc>
        <w:tc>
          <w:tcPr>
            <w:tcW w:w="1707" w:type="pct"/>
          </w:tcPr>
          <w:p w14:paraId="7ACBE5EB" w14:textId="2BD78314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0BBEA2A1" w14:textId="77777777" w:rsidTr="00B82B4F">
        <w:trPr>
          <w:trHeight w:val="219"/>
        </w:trPr>
        <w:tc>
          <w:tcPr>
            <w:tcW w:w="5000" w:type="pct"/>
            <w:gridSpan w:val="3"/>
          </w:tcPr>
          <w:p w14:paraId="6E609EF2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40"/>
                <w:szCs w:val="40"/>
              </w:rPr>
              <w:t>Guests</w:t>
            </w:r>
          </w:p>
        </w:tc>
      </w:tr>
      <w:tr w:rsidR="006C7A37" w14:paraId="7CA7727D" w14:textId="77777777" w:rsidTr="00B82B4F">
        <w:trPr>
          <w:trHeight w:val="219"/>
        </w:trPr>
        <w:tc>
          <w:tcPr>
            <w:tcW w:w="1645" w:type="pct"/>
          </w:tcPr>
          <w:p w14:paraId="2B719F94" w14:textId="12495699" w:rsidR="006C7A37" w:rsidRDefault="00AB1263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Zack Wimmer</w:t>
            </w:r>
          </w:p>
        </w:tc>
        <w:tc>
          <w:tcPr>
            <w:tcW w:w="1647" w:type="pct"/>
          </w:tcPr>
          <w:p w14:paraId="4103C73C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1707" w:type="pct"/>
          </w:tcPr>
          <w:p w14:paraId="48FF13CD" w14:textId="228BDACA" w:rsidR="006C7A37" w:rsidRDefault="00AB1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8B72D3" w14:paraId="120E4ABD" w14:textId="77777777" w:rsidTr="00B82B4F">
        <w:trPr>
          <w:trHeight w:val="219"/>
        </w:trPr>
        <w:tc>
          <w:tcPr>
            <w:tcW w:w="1645" w:type="pct"/>
          </w:tcPr>
          <w:p w14:paraId="667BCB0B" w14:textId="26C9BAF1" w:rsidR="008B72D3" w:rsidRDefault="00B42049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eghan</w:t>
            </w:r>
            <w:r w:rsidR="008B72D3">
              <w:rPr>
                <w:rFonts w:ascii="Calibri" w:eastAsia="Calibri" w:hAnsi="Calibri" w:cs="Calibri"/>
                <w:sz w:val="22"/>
                <w:szCs w:val="22"/>
              </w:rPr>
              <w:t xml:space="preserve"> Shifflett</w:t>
            </w:r>
          </w:p>
        </w:tc>
        <w:tc>
          <w:tcPr>
            <w:tcW w:w="1647" w:type="pct"/>
          </w:tcPr>
          <w:p w14:paraId="36294F65" w14:textId="77777777" w:rsidR="008B72D3" w:rsidRDefault="008B72D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1707" w:type="pct"/>
          </w:tcPr>
          <w:p w14:paraId="69D7ACD5" w14:textId="7B1FB65F" w:rsidR="008B72D3" w:rsidRDefault="008B72D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8B72D3" w14:paraId="4ECE2557" w14:textId="77777777" w:rsidTr="00B82B4F">
        <w:trPr>
          <w:trHeight w:val="219"/>
        </w:trPr>
        <w:tc>
          <w:tcPr>
            <w:tcW w:w="1645" w:type="pct"/>
          </w:tcPr>
          <w:p w14:paraId="0B04F447" w14:textId="6D2E662E" w:rsidR="008B72D3" w:rsidRDefault="002D7E95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Kelley W</w:t>
            </w:r>
            <w:r w:rsidR="00DB35D2">
              <w:rPr>
                <w:rFonts w:ascii="Calibri" w:eastAsia="Calibri" w:hAnsi="Calibri" w:cs="Calibri"/>
                <w:sz w:val="22"/>
                <w:szCs w:val="22"/>
              </w:rPr>
              <w:t>iese</w:t>
            </w:r>
          </w:p>
        </w:tc>
        <w:tc>
          <w:tcPr>
            <w:tcW w:w="1647" w:type="pct"/>
          </w:tcPr>
          <w:p w14:paraId="581BF01A" w14:textId="77777777" w:rsidR="008B72D3" w:rsidRDefault="008B72D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1707" w:type="pct"/>
          </w:tcPr>
          <w:p w14:paraId="42D70B02" w14:textId="2812F1B7" w:rsidR="008B72D3" w:rsidRDefault="00DB35D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2BF76453" w14:textId="77777777" w:rsidTr="00B82B4F">
        <w:trPr>
          <w:trHeight w:val="219"/>
        </w:trPr>
        <w:tc>
          <w:tcPr>
            <w:tcW w:w="1645" w:type="pct"/>
          </w:tcPr>
          <w:p w14:paraId="3EE02F8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40"/>
                <w:szCs w:val="40"/>
              </w:rPr>
              <w:t>Task Forces</w:t>
            </w:r>
          </w:p>
        </w:tc>
        <w:tc>
          <w:tcPr>
            <w:tcW w:w="1647" w:type="pct"/>
          </w:tcPr>
          <w:p w14:paraId="398B38B6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1707" w:type="pct"/>
          </w:tcPr>
          <w:p w14:paraId="2D0B7795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5098A070" w14:textId="77777777" w:rsidTr="00B82B4F">
        <w:trPr>
          <w:trHeight w:val="219"/>
        </w:trPr>
        <w:tc>
          <w:tcPr>
            <w:tcW w:w="1645" w:type="pct"/>
          </w:tcPr>
          <w:p w14:paraId="4CD08BC9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778F6A5E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07" w:type="pct"/>
          </w:tcPr>
          <w:p w14:paraId="53F09BDF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</w:tbl>
    <w:p w14:paraId="0A4FCE25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32A412AC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5B6D10EC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Officer Reports</w:t>
      </w:r>
    </w:p>
    <w:p w14:paraId="022F0FAB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resident – Chris Jones</w:t>
      </w:r>
    </w:p>
    <w:p w14:paraId="68773C5D" w14:textId="521B2626" w:rsidR="00E74D59" w:rsidRPr="00E74D59" w:rsidRDefault="00E74D59" w:rsidP="00E74D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i/>
          <w:i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Would like to thank everyone who is stepping off of EC</w:t>
      </w:r>
    </w:p>
    <w:p w14:paraId="76936DB9" w14:textId="374A3F86" w:rsidR="00E74D59" w:rsidRPr="00E74D59" w:rsidRDefault="00E74D59" w:rsidP="00E74D5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i/>
          <w:i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Savannah Caban</w:t>
      </w:r>
    </w:p>
    <w:p w14:paraId="3673C0E3" w14:textId="35A43A14" w:rsidR="00E74D59" w:rsidRPr="00E74D59" w:rsidRDefault="00E74D59" w:rsidP="00E74D5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i/>
          <w:i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Angela Witt</w:t>
      </w:r>
    </w:p>
    <w:p w14:paraId="50BAB27C" w14:textId="77777777" w:rsidR="006C7A37" w:rsidRDefault="00B82B4F">
      <w:pPr>
        <w:ind w:left="720"/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resident Elect – Danny Carroll</w:t>
      </w:r>
    </w:p>
    <w:p w14:paraId="4355D225" w14:textId="1813C3B8" w:rsidR="004614C7" w:rsidRPr="00C32441" w:rsidRDefault="0043455E" w:rsidP="004614C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Proposed changes to Constitution &amp; By-laws</w:t>
      </w:r>
    </w:p>
    <w:p w14:paraId="49482EB4" w14:textId="354C1A86" w:rsidR="00C32441" w:rsidRPr="00C32441" w:rsidRDefault="00C32441" w:rsidP="00C3244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Thank you, Emily Evans</w:t>
      </w:r>
    </w:p>
    <w:p w14:paraId="2BDE7624" w14:textId="43A25DF9" w:rsidR="00C32441" w:rsidRPr="00C32441" w:rsidRDefault="00C32441" w:rsidP="00C3244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Highlights</w:t>
      </w:r>
    </w:p>
    <w:p w14:paraId="46FBE463" w14:textId="32437A9C" w:rsidR="00C32441" w:rsidRPr="00C32441" w:rsidRDefault="00C32441" w:rsidP="00C3244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uccessfully completed a virtual meeting last year</w:t>
      </w:r>
    </w:p>
    <w:p w14:paraId="61C38970" w14:textId="2D4752C1" w:rsidR="00C32441" w:rsidRPr="0084289F" w:rsidRDefault="0084289F" w:rsidP="0084289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Thank you</w:t>
      </w:r>
      <w:r w:rsidR="00B42049">
        <w:rPr>
          <w:rFonts w:ascii="Arial" w:eastAsia="Arial" w:hAnsi="Arial" w:cs="Arial"/>
          <w:bCs/>
          <w:sz w:val="22"/>
          <w:szCs w:val="22"/>
        </w:rPr>
        <w:t>,</w:t>
      </w:r>
      <w:r>
        <w:rPr>
          <w:rFonts w:ascii="Arial" w:eastAsia="Arial" w:hAnsi="Arial" w:cs="Arial"/>
          <w:bCs/>
          <w:sz w:val="22"/>
          <w:szCs w:val="22"/>
        </w:rPr>
        <w:t xml:space="preserve"> Sara Pittelkau</w:t>
      </w:r>
    </w:p>
    <w:p w14:paraId="178987BA" w14:textId="534C6E13" w:rsidR="0084289F" w:rsidRPr="00B42049" w:rsidRDefault="0084289F" w:rsidP="0084289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Thank you</w:t>
      </w:r>
      <w:r w:rsidR="00B42049">
        <w:rPr>
          <w:rFonts w:ascii="Arial" w:eastAsia="Arial" w:hAnsi="Arial" w:cs="Arial"/>
          <w:bCs/>
          <w:sz w:val="22"/>
          <w:szCs w:val="22"/>
        </w:rPr>
        <w:t>, Meghan Shifflet</w:t>
      </w:r>
    </w:p>
    <w:p w14:paraId="64006FA7" w14:textId="2AAED1E1" w:rsidR="00B42049" w:rsidRPr="00B42049" w:rsidRDefault="00B42049" w:rsidP="0084289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Goals</w:t>
      </w:r>
    </w:p>
    <w:p w14:paraId="0FB66481" w14:textId="749CD0CA" w:rsidR="00B42049" w:rsidRPr="00B42049" w:rsidRDefault="00B42049" w:rsidP="00B4204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Legislative efforts successful</w:t>
      </w:r>
    </w:p>
    <w:p w14:paraId="3F02D9EE" w14:textId="1A662DE2" w:rsidR="00B42049" w:rsidRDefault="00B42049" w:rsidP="00B4204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TPR Pilot program</w:t>
      </w:r>
    </w:p>
    <w:p w14:paraId="27F2F6DC" w14:textId="77CE606B" w:rsidR="006C7A37" w:rsidRDefault="00B82B4F" w:rsidP="004614C7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Treasurer – Sara Spencer</w:t>
      </w:r>
    </w:p>
    <w:p w14:paraId="0D367489" w14:textId="4338C905" w:rsidR="006C7A37" w:rsidRPr="00587C55" w:rsidRDefault="00461975" w:rsidP="00763EC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Danny Carroll giving report on behalf of S</w:t>
      </w:r>
      <w:r w:rsidR="00587C55">
        <w:rPr>
          <w:rFonts w:ascii="Arial" w:eastAsia="Arial" w:hAnsi="Arial" w:cs="Arial"/>
          <w:iCs/>
          <w:sz w:val="22"/>
          <w:szCs w:val="22"/>
        </w:rPr>
        <w:t>ara Spencer</w:t>
      </w:r>
    </w:p>
    <w:p w14:paraId="7484A0AD" w14:textId="22DF12B4" w:rsidR="00587C55" w:rsidRPr="00587C55" w:rsidRDefault="00587C55" w:rsidP="00587C55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Efforts have begun for budget of next fiscal year</w:t>
      </w:r>
    </w:p>
    <w:p w14:paraId="598C6479" w14:textId="19BC2F87" w:rsidR="00587C55" w:rsidRPr="00E40792" w:rsidRDefault="00675951" w:rsidP="00587C55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 xml:space="preserve">Finances in good state </w:t>
      </w:r>
    </w:p>
    <w:p w14:paraId="6377FDEC" w14:textId="5712EC71" w:rsidR="00E40792" w:rsidRPr="00E40792" w:rsidRDefault="00E40792" w:rsidP="00E40792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Funds from dues alone are significantly lower than our typical budget</w:t>
      </w:r>
    </w:p>
    <w:p w14:paraId="0C058AD0" w14:textId="061DB904" w:rsidR="00E40792" w:rsidRPr="00EC6902" w:rsidRDefault="00E40792" w:rsidP="00E40792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 xml:space="preserve">Need to improve </w:t>
      </w:r>
      <w:r w:rsidR="00EC6902">
        <w:rPr>
          <w:rFonts w:ascii="Arial" w:eastAsia="Arial" w:hAnsi="Arial" w:cs="Arial"/>
          <w:iCs/>
          <w:sz w:val="22"/>
          <w:szCs w:val="22"/>
        </w:rPr>
        <w:t>funds coming in</w:t>
      </w:r>
    </w:p>
    <w:p w14:paraId="3D4F8DC5" w14:textId="019E988F" w:rsidR="00EC6902" w:rsidRPr="007F4788" w:rsidRDefault="007F4788" w:rsidP="007F4788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Proposing increasing dues by $12</w:t>
      </w:r>
    </w:p>
    <w:p w14:paraId="3C4F52FB" w14:textId="320AAC5E" w:rsidR="007F4788" w:rsidRPr="002F7033" w:rsidRDefault="007F4788" w:rsidP="007F4788">
      <w:pPr>
        <w:numPr>
          <w:ilvl w:val="4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Would potentially increase funds by $12,000</w:t>
      </w:r>
    </w:p>
    <w:p w14:paraId="5E835DE6" w14:textId="560A0F7B" w:rsidR="002F7033" w:rsidRPr="00970216" w:rsidRDefault="00970216" w:rsidP="00970216">
      <w:pPr>
        <w:numPr>
          <w:ilvl w:val="4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Jason Doctor asks how dues compare to other states in our district</w:t>
      </w:r>
    </w:p>
    <w:p w14:paraId="5B00BA66" w14:textId="60D63096" w:rsidR="00970216" w:rsidRPr="00970216" w:rsidRDefault="00970216" w:rsidP="00970216">
      <w:pPr>
        <w:numPr>
          <w:ilvl w:val="5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Our numbers are comparable to other states</w:t>
      </w:r>
    </w:p>
    <w:p w14:paraId="1412C3F6" w14:textId="2C11D9B1" w:rsidR="00970216" w:rsidRPr="007E1CA0" w:rsidRDefault="007E1CA0" w:rsidP="007E1CA0">
      <w:pPr>
        <w:numPr>
          <w:ilvl w:val="4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Kirk Armstrong asks how removal of student meeting would affect budget</w:t>
      </w:r>
    </w:p>
    <w:p w14:paraId="43D92EEC" w14:textId="5CD1B019" w:rsidR="007E1CA0" w:rsidRPr="000F1EFD" w:rsidRDefault="007E1CA0" w:rsidP="007E1CA0">
      <w:pPr>
        <w:numPr>
          <w:ilvl w:val="5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 xml:space="preserve">Due to still including student programming, it would </w:t>
      </w:r>
      <w:r w:rsidR="000F1EFD">
        <w:rPr>
          <w:rFonts w:ascii="Arial" w:eastAsia="Arial" w:hAnsi="Arial" w:cs="Arial"/>
          <w:iCs/>
          <w:sz w:val="22"/>
          <w:szCs w:val="22"/>
        </w:rPr>
        <w:t xml:space="preserve">most likely </w:t>
      </w:r>
      <w:r>
        <w:rPr>
          <w:rFonts w:ascii="Arial" w:eastAsia="Arial" w:hAnsi="Arial" w:cs="Arial"/>
          <w:iCs/>
          <w:sz w:val="22"/>
          <w:szCs w:val="22"/>
        </w:rPr>
        <w:t xml:space="preserve">not significantly change </w:t>
      </w:r>
    </w:p>
    <w:p w14:paraId="735DA817" w14:textId="5384B7A4" w:rsidR="000F1EFD" w:rsidRPr="00844735" w:rsidRDefault="00844735" w:rsidP="00844735">
      <w:pPr>
        <w:numPr>
          <w:ilvl w:val="4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Discussion tabled to next EC meeting</w:t>
      </w:r>
      <w:r w:rsidR="00E667EE">
        <w:rPr>
          <w:rFonts w:ascii="Arial" w:eastAsia="Arial" w:hAnsi="Arial" w:cs="Arial"/>
          <w:iCs/>
          <w:sz w:val="22"/>
          <w:szCs w:val="22"/>
        </w:rPr>
        <w:t xml:space="preserve"> – </w:t>
      </w:r>
      <w:r w:rsidR="00C96894">
        <w:rPr>
          <w:rFonts w:ascii="Arial" w:eastAsia="Arial" w:hAnsi="Arial" w:cs="Arial"/>
          <w:iCs/>
          <w:sz w:val="22"/>
          <w:szCs w:val="22"/>
        </w:rPr>
        <w:t xml:space="preserve">motion by Tom Campbell, seconded by AnneMarie Francis </w:t>
      </w:r>
      <w:r w:rsidR="00E667EE">
        <w:rPr>
          <w:rFonts w:ascii="Arial" w:eastAsia="Arial" w:hAnsi="Arial" w:cs="Arial"/>
          <w:iCs/>
          <w:sz w:val="22"/>
          <w:szCs w:val="22"/>
        </w:rPr>
        <w:t xml:space="preserve">approved unanimously </w:t>
      </w:r>
    </w:p>
    <w:p w14:paraId="481DE24B" w14:textId="2585EB91" w:rsidR="00844735" w:rsidRPr="00C96894" w:rsidRDefault="00844735" w:rsidP="00844735">
      <w:pPr>
        <w:numPr>
          <w:ilvl w:val="5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  <w:highlight w:val="yellow"/>
        </w:rPr>
      </w:pPr>
      <w:r w:rsidRPr="00C12AE7">
        <w:rPr>
          <w:rFonts w:ascii="Arial" w:eastAsia="Arial" w:hAnsi="Arial" w:cs="Arial"/>
          <w:iCs/>
          <w:sz w:val="22"/>
          <w:szCs w:val="22"/>
          <w:highlight w:val="yellow"/>
        </w:rPr>
        <w:lastRenderedPageBreak/>
        <w:t xml:space="preserve">Jason Doctor asks how </w:t>
      </w:r>
      <w:r w:rsidR="00C12AE7" w:rsidRPr="00C12AE7">
        <w:rPr>
          <w:rFonts w:ascii="Arial" w:eastAsia="Arial" w:hAnsi="Arial" w:cs="Arial"/>
          <w:iCs/>
          <w:sz w:val="22"/>
          <w:szCs w:val="22"/>
          <w:highlight w:val="yellow"/>
        </w:rPr>
        <w:t>membership is affected yearly by graduating professionals, etc.</w:t>
      </w:r>
    </w:p>
    <w:p w14:paraId="1DAADD1D" w14:textId="77777777" w:rsidR="00C96894" w:rsidRPr="00C12AE7" w:rsidRDefault="00C96894" w:rsidP="00C96894">
      <w:pPr>
        <w:pBdr>
          <w:top w:val="nil"/>
          <w:left w:val="nil"/>
          <w:bottom w:val="nil"/>
          <w:right w:val="nil"/>
          <w:between w:val="nil"/>
        </w:pBdr>
        <w:ind w:left="4680"/>
        <w:rPr>
          <w:rFonts w:ascii="Arial" w:eastAsia="Arial" w:hAnsi="Arial" w:cs="Arial"/>
          <w:i/>
          <w:sz w:val="22"/>
          <w:szCs w:val="22"/>
          <w:highlight w:val="yellow"/>
        </w:rPr>
      </w:pPr>
    </w:p>
    <w:p w14:paraId="04F0BE52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Secretary – Tom Campbell</w:t>
      </w:r>
    </w:p>
    <w:p w14:paraId="06BEA2AC" w14:textId="754E5D07" w:rsidR="001F1383" w:rsidRPr="00C96894" w:rsidRDefault="008937D7" w:rsidP="00C9689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Please s</w:t>
      </w:r>
      <w:r w:rsidR="00676D6A">
        <w:rPr>
          <w:rFonts w:ascii="Arial" w:eastAsia="Arial" w:hAnsi="Arial" w:cs="Arial"/>
          <w:bCs/>
          <w:sz w:val="22"/>
          <w:szCs w:val="22"/>
        </w:rPr>
        <w:t>ee Annual Report</w:t>
      </w:r>
    </w:p>
    <w:p w14:paraId="75015A93" w14:textId="0C495DDD" w:rsidR="006C7A37" w:rsidRDefault="00B82B4F" w:rsidP="00A8352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ast President – Scott Powers</w:t>
      </w:r>
    </w:p>
    <w:p w14:paraId="4FFCA97F" w14:textId="611ABB42" w:rsidR="006C7A37" w:rsidRPr="0045288C" w:rsidRDefault="008869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Thank you</w:t>
      </w:r>
      <w:r w:rsidR="0045288C">
        <w:rPr>
          <w:rFonts w:ascii="Arial" w:hAnsi="Arial" w:cs="Arial"/>
          <w:iCs/>
          <w:color w:val="000000"/>
          <w:sz w:val="22"/>
          <w:szCs w:val="22"/>
        </w:rPr>
        <w:t>,</w:t>
      </w:r>
      <w:r>
        <w:rPr>
          <w:rFonts w:ascii="Arial" w:hAnsi="Arial" w:cs="Arial"/>
          <w:iCs/>
          <w:color w:val="000000"/>
          <w:sz w:val="22"/>
          <w:szCs w:val="22"/>
        </w:rPr>
        <w:t xml:space="preserve"> Zack Wimmer</w:t>
      </w:r>
    </w:p>
    <w:p w14:paraId="15A7CAC6" w14:textId="7A25888E" w:rsidR="0045288C" w:rsidRPr="00112C77" w:rsidRDefault="00112C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Would like to challenge the EC:</w:t>
      </w:r>
    </w:p>
    <w:p w14:paraId="4AE08ADE" w14:textId="63239F06" w:rsidR="00112C77" w:rsidRPr="00112C77" w:rsidRDefault="00112C77" w:rsidP="00112C7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How do we go about increasing state membership?</w:t>
      </w:r>
    </w:p>
    <w:p w14:paraId="6898845E" w14:textId="320F3EF3" w:rsidR="00112C77" w:rsidRPr="00FF33FD" w:rsidRDefault="00FF33FD" w:rsidP="00FF33F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 xml:space="preserve">Need to improve Safe Sports Schools efforts involvement </w:t>
      </w:r>
    </w:p>
    <w:p w14:paraId="0DEEAD59" w14:textId="698231A3" w:rsidR="00FF33FD" w:rsidRPr="0082482A" w:rsidRDefault="00FF4515" w:rsidP="00FF33F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 xml:space="preserve">Improve vendor efforts for </w:t>
      </w:r>
      <w:r w:rsidR="0082482A">
        <w:rPr>
          <w:rFonts w:ascii="Arial" w:hAnsi="Arial" w:cs="Arial"/>
          <w:iCs/>
          <w:color w:val="000000"/>
          <w:sz w:val="22"/>
          <w:szCs w:val="22"/>
        </w:rPr>
        <w:t>annual meeting</w:t>
      </w:r>
    </w:p>
    <w:p w14:paraId="42B73BFE" w14:textId="346379B9" w:rsidR="0082482A" w:rsidRPr="0082482A" w:rsidRDefault="0082482A" w:rsidP="0082482A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Challenge membership to visit attending vendors</w:t>
      </w:r>
    </w:p>
    <w:p w14:paraId="67418A71" w14:textId="129FB5B0" w:rsidR="0082482A" w:rsidRPr="0082482A" w:rsidRDefault="0082482A" w:rsidP="0082482A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Increase amount of vendors</w:t>
      </w:r>
    </w:p>
    <w:p w14:paraId="35A3EB27" w14:textId="74578E4F" w:rsidR="005F40BE" w:rsidRPr="00440817" w:rsidRDefault="005F40BE" w:rsidP="0044081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ropose blending student and professional meetings together rather than two separate events</w:t>
      </w:r>
    </w:p>
    <w:p w14:paraId="2AFF3CC9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1CCBC815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ommittee Reports</w:t>
      </w:r>
    </w:p>
    <w:p w14:paraId="50C79808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Annual Meeting – Sara Pittelkau</w:t>
      </w:r>
    </w:p>
    <w:p w14:paraId="0E662065" w14:textId="405EF175" w:rsidR="00A83528" w:rsidRPr="00FA34B8" w:rsidRDefault="00FA34B8" w:rsidP="00A8352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Updated moderator schedule – if you have issues, please let Sara know ASAP</w:t>
      </w:r>
    </w:p>
    <w:p w14:paraId="14FDC67A" w14:textId="1DCE2453" w:rsidR="006C354B" w:rsidRPr="00E110FA" w:rsidRDefault="00C272A8" w:rsidP="00E110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Thank you to Meghan Shifflett for coordinating </w:t>
      </w:r>
      <w:r w:rsidR="006C354B">
        <w:rPr>
          <w:rFonts w:ascii="Arial" w:eastAsia="Arial" w:hAnsi="Arial" w:cs="Arial"/>
          <w:bCs/>
          <w:sz w:val="22"/>
          <w:szCs w:val="22"/>
        </w:rPr>
        <w:t>site</w:t>
      </w:r>
    </w:p>
    <w:p w14:paraId="2E6C43CB" w14:textId="6C3D800B" w:rsidR="006C7A37" w:rsidRDefault="00B82B4F" w:rsidP="00A8352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ATs Care – Angela White</w:t>
      </w:r>
    </w:p>
    <w:p w14:paraId="0A718057" w14:textId="0705779E" w:rsidR="006C7A37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3F5548EC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Committee on Practice Advancement (COPA) </w:t>
      </w:r>
    </w:p>
    <w:p w14:paraId="45DB4BDE" w14:textId="35430686" w:rsidR="006C7A37" w:rsidRPr="00C8680C" w:rsidRDefault="00A127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No report given</w:t>
      </w:r>
    </w:p>
    <w:p w14:paraId="08FA5E17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onstitution &amp; By-Laws – Emily Evans</w:t>
      </w:r>
    </w:p>
    <w:p w14:paraId="07F8550D" w14:textId="4F1B26F7" w:rsidR="006C7A37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5CE38C24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Diversity, Equity, and Inclusion – Kirk Armstrong</w:t>
      </w:r>
    </w:p>
    <w:p w14:paraId="5AB7E3D1" w14:textId="3F21B093" w:rsidR="00A83528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14F464FB" w14:textId="360AE31F" w:rsidR="006C7A37" w:rsidRDefault="00B82B4F" w:rsidP="00A8352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Education – Kim Pritchard</w:t>
      </w:r>
    </w:p>
    <w:p w14:paraId="7ED2BAAF" w14:textId="45CBECB2" w:rsidR="006C7A37" w:rsidRPr="00C8680C" w:rsidRDefault="00A127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7EBAD0EF" w14:textId="107E448C" w:rsidR="00CA5FE3" w:rsidRDefault="00B82B4F" w:rsidP="00CA5FE3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3</w:t>
      </w:r>
      <w:r>
        <w:rPr>
          <w:rFonts w:ascii="Arial" w:eastAsia="Arial" w:hAnsi="Arial" w:cs="Arial"/>
          <w:b/>
          <w:sz w:val="22"/>
          <w:szCs w:val="22"/>
          <w:vertAlign w:val="superscript"/>
        </w:rPr>
        <w:t>rd</w:t>
      </w:r>
      <w:r>
        <w:rPr>
          <w:rFonts w:ascii="Arial" w:eastAsia="Arial" w:hAnsi="Arial" w:cs="Arial"/>
          <w:b/>
          <w:sz w:val="22"/>
          <w:szCs w:val="22"/>
        </w:rPr>
        <w:t xml:space="preserve"> Party Reimbursement – Brice Snyder</w:t>
      </w:r>
    </w:p>
    <w:p w14:paraId="24FC291C" w14:textId="31EFEB73" w:rsidR="00CA5FE3" w:rsidRDefault="005A6C8C" w:rsidP="00CA5FE3">
      <w:pPr>
        <w:pStyle w:val="ListParagraph"/>
        <w:numPr>
          <w:ilvl w:val="0"/>
          <w:numId w:val="3"/>
        </w:numPr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Activity within our state as compared to other states is </w:t>
      </w:r>
      <w:r w:rsidR="00EC75AB">
        <w:rPr>
          <w:rFonts w:ascii="Arial" w:eastAsia="Arial" w:hAnsi="Arial" w:cs="Arial"/>
          <w:bCs/>
          <w:sz w:val="22"/>
          <w:szCs w:val="22"/>
        </w:rPr>
        <w:t>very good</w:t>
      </w:r>
      <w:r w:rsidR="005049AE">
        <w:rPr>
          <w:rFonts w:ascii="Arial" w:eastAsia="Arial" w:hAnsi="Arial" w:cs="Arial"/>
          <w:bCs/>
          <w:sz w:val="22"/>
          <w:szCs w:val="22"/>
        </w:rPr>
        <w:t xml:space="preserve"> - w</w:t>
      </w:r>
      <w:r w:rsidR="00EC75AB">
        <w:rPr>
          <w:rFonts w:ascii="Arial" w:eastAsia="Arial" w:hAnsi="Arial" w:cs="Arial"/>
          <w:bCs/>
          <w:sz w:val="22"/>
          <w:szCs w:val="22"/>
        </w:rPr>
        <w:t>e are ahead of most states</w:t>
      </w:r>
    </w:p>
    <w:p w14:paraId="4701B7E7" w14:textId="4389FE51" w:rsidR="00CA482A" w:rsidRDefault="00C95ADD" w:rsidP="0010632A">
      <w:pPr>
        <w:pStyle w:val="ListParagraph"/>
        <w:numPr>
          <w:ilvl w:val="0"/>
          <w:numId w:val="3"/>
        </w:numPr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Still working toward </w:t>
      </w:r>
      <w:r w:rsidR="00D00A39">
        <w:rPr>
          <w:rFonts w:ascii="Arial" w:eastAsia="Arial" w:hAnsi="Arial" w:cs="Arial"/>
          <w:bCs/>
          <w:sz w:val="22"/>
          <w:szCs w:val="22"/>
        </w:rPr>
        <w:t>finding</w:t>
      </w:r>
      <w:r>
        <w:rPr>
          <w:rFonts w:ascii="Arial" w:eastAsia="Arial" w:hAnsi="Arial" w:cs="Arial"/>
          <w:bCs/>
          <w:sz w:val="22"/>
          <w:szCs w:val="22"/>
        </w:rPr>
        <w:t xml:space="preserve"> a group of physicians to assist in the TPR Pilot Program</w:t>
      </w:r>
    </w:p>
    <w:p w14:paraId="3E6A86E4" w14:textId="2F69D7CF" w:rsidR="007A1731" w:rsidRPr="00981C5C" w:rsidRDefault="0008327E" w:rsidP="00981C5C">
      <w:pPr>
        <w:pStyle w:val="ListParagraph"/>
        <w:numPr>
          <w:ilvl w:val="0"/>
          <w:numId w:val="3"/>
        </w:numPr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HB 45 looks promising </w:t>
      </w:r>
    </w:p>
    <w:p w14:paraId="5EDFC1D8" w14:textId="46B1BFC6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Governmental Affairs – Rose Schmeig</w:t>
      </w:r>
    </w:p>
    <w:p w14:paraId="320A7CBD" w14:textId="525BAFC5" w:rsidR="00A83528" w:rsidRPr="007038B3" w:rsidRDefault="007038B3" w:rsidP="00A8352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VATA KSI Tuffs event in October</w:t>
      </w:r>
      <w:r w:rsidR="00CA5C52">
        <w:rPr>
          <w:rFonts w:ascii="Arial" w:eastAsia="Arial" w:hAnsi="Arial" w:cs="Arial"/>
          <w:bCs/>
          <w:sz w:val="22"/>
          <w:szCs w:val="22"/>
        </w:rPr>
        <w:t xml:space="preserve"> was success</w:t>
      </w:r>
    </w:p>
    <w:p w14:paraId="414A6FD6" w14:textId="77DACAB1" w:rsidR="007038B3" w:rsidRPr="007038B3" w:rsidRDefault="007038B3" w:rsidP="007038B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Great event</w:t>
      </w:r>
    </w:p>
    <w:p w14:paraId="1F9EE12A" w14:textId="70901440" w:rsidR="007038B3" w:rsidRPr="00CA5C52" w:rsidRDefault="007038B3" w:rsidP="007038B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4 work groups on various topics</w:t>
      </w:r>
    </w:p>
    <w:p w14:paraId="6265CB1E" w14:textId="5F1121F3" w:rsidR="00CA5C52" w:rsidRPr="00973EBB" w:rsidRDefault="00973EBB" w:rsidP="00CA5C5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Coming up for general assembly in 2022</w:t>
      </w:r>
    </w:p>
    <w:p w14:paraId="60EC74D8" w14:textId="57DB4BB3" w:rsidR="00973EBB" w:rsidRPr="00973EBB" w:rsidRDefault="00973EBB" w:rsidP="00973EB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Heat legislation </w:t>
      </w:r>
    </w:p>
    <w:p w14:paraId="12F401AC" w14:textId="3A2269C9" w:rsidR="00973EBB" w:rsidRPr="00735F17" w:rsidRDefault="00973EBB" w:rsidP="00973EB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upport from other organizations</w:t>
      </w:r>
    </w:p>
    <w:p w14:paraId="55411158" w14:textId="68981DE3" w:rsidR="00735F17" w:rsidRPr="00735F17" w:rsidRDefault="00735F17" w:rsidP="00973EB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Rose urges all to learn your state legislator and e-mail for support</w:t>
      </w:r>
    </w:p>
    <w:p w14:paraId="2EBF692E" w14:textId="50FC4C3C" w:rsidR="00735F17" w:rsidRPr="00735F17" w:rsidRDefault="00735F17" w:rsidP="00735F1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uccess for 2021 general assembly</w:t>
      </w:r>
    </w:p>
    <w:p w14:paraId="7A058CCF" w14:textId="3F1018C8" w:rsidR="00735F17" w:rsidRPr="00891DE4" w:rsidRDefault="00891DE4" w:rsidP="00735F1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enate</w:t>
      </w:r>
      <w:r w:rsidR="00735F17">
        <w:rPr>
          <w:rFonts w:ascii="Arial" w:eastAsia="Arial" w:hAnsi="Arial" w:cs="Arial"/>
          <w:bCs/>
          <w:sz w:val="22"/>
          <w:szCs w:val="22"/>
        </w:rPr>
        <w:t xml:space="preserve"> bill </w:t>
      </w:r>
      <w:r w:rsidR="007B4578">
        <w:rPr>
          <w:rFonts w:ascii="Arial" w:eastAsia="Arial" w:hAnsi="Arial" w:cs="Arial"/>
          <w:bCs/>
          <w:sz w:val="22"/>
          <w:szCs w:val="22"/>
        </w:rPr>
        <w:t>463 passed</w:t>
      </w:r>
    </w:p>
    <w:p w14:paraId="67938D31" w14:textId="13EBAAD3" w:rsidR="00891DE4" w:rsidRPr="00610825" w:rsidRDefault="00891DE4" w:rsidP="00891DE4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Local schools identify and bi-annually update protocols for cardiac sudden cardiac emergencies</w:t>
      </w:r>
    </w:p>
    <w:p w14:paraId="53052DC1" w14:textId="0D63B964" w:rsidR="00610825" w:rsidRPr="00610825" w:rsidRDefault="00610825" w:rsidP="006108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ATs added to list for mandatory insurance providers</w:t>
      </w:r>
    </w:p>
    <w:p w14:paraId="43364C65" w14:textId="74983630" w:rsidR="00610825" w:rsidRPr="005E35AC" w:rsidRDefault="005E35AC" w:rsidP="005E35A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HB 45 is new bill</w:t>
      </w:r>
    </w:p>
    <w:p w14:paraId="0E63D317" w14:textId="7F71FB18" w:rsidR="005E35AC" w:rsidRPr="00323FF9" w:rsidRDefault="005E35AC" w:rsidP="005E35AC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Rose will talk to Region Reps </w:t>
      </w:r>
    </w:p>
    <w:p w14:paraId="52BAC06D" w14:textId="2FD9A2A4" w:rsidR="00323FF9" w:rsidRPr="000A3F72" w:rsidRDefault="00FD5139" w:rsidP="00FD513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lastRenderedPageBreak/>
        <w:t xml:space="preserve">Delegate Ware is sponsor </w:t>
      </w:r>
    </w:p>
    <w:p w14:paraId="4B412F37" w14:textId="70CD01EE" w:rsidR="000A3F72" w:rsidRPr="000A3F72" w:rsidRDefault="000A3F72" w:rsidP="000A3F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Rose attended advisory board meeting in October</w:t>
      </w:r>
    </w:p>
    <w:p w14:paraId="03CFEDAB" w14:textId="5085DC4A" w:rsidR="000A3F72" w:rsidRPr="000A3F72" w:rsidRDefault="000A3F72" w:rsidP="000A3F7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ATs are not as protected as we thought regarding use of dry needling</w:t>
      </w:r>
    </w:p>
    <w:p w14:paraId="3A60E557" w14:textId="546C64C9" w:rsidR="000A3F72" w:rsidRPr="00132B76" w:rsidRDefault="00440817" w:rsidP="000A3F7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Will discuss </w:t>
      </w:r>
      <w:r w:rsidR="00132B76">
        <w:rPr>
          <w:rFonts w:ascii="Arial" w:eastAsia="Arial" w:hAnsi="Arial" w:cs="Arial"/>
          <w:bCs/>
          <w:sz w:val="22"/>
          <w:szCs w:val="22"/>
        </w:rPr>
        <w:t>at GAC meeting on 1/8</w:t>
      </w:r>
    </w:p>
    <w:p w14:paraId="5D636403" w14:textId="25000107" w:rsidR="00132B76" w:rsidRPr="003064C8" w:rsidRDefault="00132B76" w:rsidP="00132B7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Other topics regarding other practices such as IV, suturing, etc. (CAATE standards)</w:t>
      </w:r>
    </w:p>
    <w:p w14:paraId="0C342377" w14:textId="0F5242D2" w:rsidR="003064C8" w:rsidRPr="007A7BE5" w:rsidRDefault="003064C8" w:rsidP="003064C8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Will also need to write up very specific documents </w:t>
      </w:r>
      <w:r w:rsidR="007A7BE5">
        <w:rPr>
          <w:rFonts w:ascii="Arial" w:eastAsia="Arial" w:hAnsi="Arial" w:cs="Arial"/>
          <w:bCs/>
          <w:sz w:val="22"/>
          <w:szCs w:val="22"/>
        </w:rPr>
        <w:t>for proposal</w:t>
      </w:r>
    </w:p>
    <w:p w14:paraId="61DA1893" w14:textId="231C0CB7" w:rsidR="007A7BE5" w:rsidRPr="005E35AC" w:rsidRDefault="007A7BE5" w:rsidP="007A7BE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Trying to increase social media efforts</w:t>
      </w:r>
    </w:p>
    <w:p w14:paraId="644A162D" w14:textId="20B74623" w:rsidR="006C7A37" w:rsidRDefault="00B82B4F" w:rsidP="00A8352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Lobbyist – Becky Bowers-Lanier</w:t>
      </w:r>
    </w:p>
    <w:p w14:paraId="16B3AAB8" w14:textId="169EBA99" w:rsidR="00A83528" w:rsidRDefault="00A12720" w:rsidP="00A8352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34B9785D" w14:textId="05A90E18" w:rsidR="006C7A37" w:rsidRPr="00A83528" w:rsidRDefault="00B82B4F" w:rsidP="00A8352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b/>
          <w:sz w:val="22"/>
          <w:szCs w:val="22"/>
        </w:rPr>
      </w:pPr>
      <w:r w:rsidRPr="00A83528">
        <w:rPr>
          <w:rFonts w:ascii="Arial" w:eastAsia="Arial" w:hAnsi="Arial" w:cs="Arial"/>
          <w:b/>
          <w:sz w:val="22"/>
          <w:szCs w:val="22"/>
        </w:rPr>
        <w:t xml:space="preserve">Historian </w:t>
      </w:r>
    </w:p>
    <w:p w14:paraId="4A4B5D47" w14:textId="1AC3F8A4" w:rsidR="006C7A37" w:rsidRPr="00063593" w:rsidRDefault="00A127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4846504C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Honors &amp; Awards – Maegan Daniels</w:t>
      </w:r>
    </w:p>
    <w:p w14:paraId="4C8355D7" w14:textId="7B9CC5F4" w:rsidR="006C7A37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6580F7F6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Intercollegiate Sports Medicine Committee (ICSMC) – Mike Kotelnicki</w:t>
      </w:r>
    </w:p>
    <w:p w14:paraId="1FB596EC" w14:textId="316D04E8" w:rsidR="006C7A37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146BAD8F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Leadership Academy – Josh Williamson</w:t>
      </w:r>
    </w:p>
    <w:p w14:paraId="50768973" w14:textId="78CED632" w:rsidR="00A83528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0D6619C8" w14:textId="1B316182" w:rsidR="006C7A37" w:rsidRDefault="00B82B4F" w:rsidP="00A8352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Membership – Katie Grover</w:t>
      </w:r>
    </w:p>
    <w:p w14:paraId="20F7C33B" w14:textId="32551552" w:rsidR="006C7A37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5C098367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ublic Relations – Lauryn Hunter</w:t>
      </w:r>
    </w:p>
    <w:p w14:paraId="7402DF81" w14:textId="17522001" w:rsidR="006C7A37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2D4556F1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search – John Goetschius</w:t>
      </w:r>
    </w:p>
    <w:p w14:paraId="582537C9" w14:textId="2733B7DC" w:rsidR="006C7A37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26DA0ADD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Scholarship – Ellen Hicks</w:t>
      </w:r>
    </w:p>
    <w:p w14:paraId="15DF88E5" w14:textId="396A741B" w:rsidR="006C7A37" w:rsidRPr="00DF3A73" w:rsidRDefault="00DF3A73" w:rsidP="00DF3A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3B936D0B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Secondary Schools – Jennifer Armstrong</w:t>
      </w:r>
    </w:p>
    <w:p w14:paraId="286D0826" w14:textId="7E58C9FA" w:rsidR="006C7A37" w:rsidRPr="00700D47" w:rsidRDefault="00700D47" w:rsidP="00700D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79DE71D8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Student Affairs – Jenn Cuchna</w:t>
      </w:r>
    </w:p>
    <w:p w14:paraId="64D39BD2" w14:textId="33776EA5" w:rsidR="00A83528" w:rsidRPr="00700D47" w:rsidRDefault="00700D47" w:rsidP="00700D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6B5F3D32" w14:textId="0F024311" w:rsidR="006C7A37" w:rsidRDefault="00B82B4F" w:rsidP="00A8352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Young Professionals – Devon Serrano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3FBBA0B3" w14:textId="7FEF42E4" w:rsidR="006C7A37" w:rsidRDefault="00700D47" w:rsidP="00700D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18E62A21" w14:textId="77777777" w:rsidR="00700D47" w:rsidRPr="00700D47" w:rsidRDefault="00700D47" w:rsidP="00700D47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Arial" w:hAnsi="Arial" w:cs="Arial"/>
          <w:iCs/>
          <w:color w:val="000000"/>
          <w:sz w:val="22"/>
          <w:szCs w:val="22"/>
        </w:rPr>
      </w:pPr>
    </w:p>
    <w:p w14:paraId="1C10BE7C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gion Reports</w:t>
      </w:r>
    </w:p>
    <w:p w14:paraId="49684B27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Capital Region – Savannah Bailey; Annemarie Francis</w:t>
      </w:r>
    </w:p>
    <w:p w14:paraId="4117E22C" w14:textId="21D5EFC9" w:rsidR="006C7A37" w:rsidRPr="00272CB7" w:rsidRDefault="008937D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4C4C8501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Central Region – Angela Witt; Devon Serrano</w:t>
      </w:r>
    </w:p>
    <w:p w14:paraId="2E975B18" w14:textId="7631CD07" w:rsidR="006C7A37" w:rsidRPr="00272CB7" w:rsidRDefault="008937D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7F8E787D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Eastern Region – Jason Doctor</w:t>
      </w:r>
    </w:p>
    <w:p w14:paraId="47367AB3" w14:textId="76FF25D1" w:rsidR="00272CB7" w:rsidRPr="00A83528" w:rsidRDefault="008937D7" w:rsidP="00A8352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07C7CC76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Shenandoah Region – Paul Peterson</w:t>
      </w:r>
    </w:p>
    <w:p w14:paraId="16FB72BB" w14:textId="3DD01DFC" w:rsidR="006C7A37" w:rsidRPr="00272CB7" w:rsidRDefault="008937D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476D3BB0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Tidewater Region – Carrie Hendrick</w:t>
      </w:r>
    </w:p>
    <w:p w14:paraId="44979AEA" w14:textId="08DC7C45" w:rsidR="006C7A37" w:rsidRPr="00272CB7" w:rsidRDefault="00A12720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071EE3E5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Western Region – Anne Bryan</w:t>
      </w:r>
    </w:p>
    <w:p w14:paraId="47197659" w14:textId="2B974A9C" w:rsidR="006C7A37" w:rsidRPr="00272CB7" w:rsidRDefault="008937D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Please see Annual Report</w:t>
      </w:r>
    </w:p>
    <w:p w14:paraId="36DE09FA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7F3186E5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Task Forces</w:t>
      </w:r>
    </w:p>
    <w:p w14:paraId="2A10FF8C" w14:textId="42CFF0B9" w:rsidR="006C7A37" w:rsidRPr="00DB35D2" w:rsidRDefault="006C7A37" w:rsidP="00DB35D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343E4A39" w14:textId="54B230F7" w:rsidR="00DB35D2" w:rsidRDefault="00DB35D2" w:rsidP="00DB35D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530D5FC7" w14:textId="749BF411" w:rsidR="00DB35D2" w:rsidRPr="003A7BBF" w:rsidRDefault="00DB35D2" w:rsidP="00DB35D2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  <w:r w:rsidRPr="003A7BBF">
        <w:rPr>
          <w:rFonts w:ascii="Arial" w:hAnsi="Arial" w:cs="Arial"/>
          <w:b/>
          <w:color w:val="000000"/>
          <w:sz w:val="22"/>
          <w:szCs w:val="22"/>
        </w:rPr>
        <w:lastRenderedPageBreak/>
        <w:t>Guests</w:t>
      </w:r>
    </w:p>
    <w:p w14:paraId="1DEF224B" w14:textId="2992C2D2" w:rsidR="00DB35D2" w:rsidRPr="003A7BBF" w:rsidRDefault="00DB35D2" w:rsidP="00DB35D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  <w:r w:rsidRPr="003A7BBF">
        <w:rPr>
          <w:rFonts w:ascii="Arial" w:hAnsi="Arial" w:cs="Arial"/>
          <w:b/>
          <w:color w:val="000000"/>
          <w:sz w:val="22"/>
          <w:szCs w:val="22"/>
        </w:rPr>
        <w:t>Zack Wimmer – Edward Jones</w:t>
      </w:r>
    </w:p>
    <w:p w14:paraId="290B08ED" w14:textId="7D68B1AE" w:rsidR="00DB35D2" w:rsidRDefault="003A7BBF" w:rsidP="00DB35D2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Cs/>
          <w:color w:val="000000"/>
          <w:sz w:val="22"/>
          <w:szCs w:val="22"/>
        </w:rPr>
      </w:pPr>
      <w:r w:rsidRPr="003A7BBF">
        <w:rPr>
          <w:rFonts w:ascii="Arial" w:hAnsi="Arial" w:cs="Arial"/>
          <w:bCs/>
          <w:color w:val="000000"/>
          <w:sz w:val="22"/>
          <w:szCs w:val="22"/>
        </w:rPr>
        <w:t>Financial Update</w:t>
      </w:r>
    </w:p>
    <w:p w14:paraId="34756450" w14:textId="599993BA" w:rsidR="003A7BBF" w:rsidRDefault="003A7BBF" w:rsidP="003A7BBF">
      <w:pPr>
        <w:pStyle w:val="ListParagraph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Investment account doing very well</w:t>
      </w:r>
    </w:p>
    <w:p w14:paraId="73C527AD" w14:textId="719E9987" w:rsidR="00941E69" w:rsidRDefault="00941E69" w:rsidP="00941E69">
      <w:pPr>
        <w:pStyle w:val="ListParagraph"/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 xml:space="preserve">Potential for using funds for </w:t>
      </w:r>
      <w:r w:rsidR="006657DD">
        <w:rPr>
          <w:rFonts w:ascii="Arial" w:hAnsi="Arial" w:cs="Arial"/>
          <w:bCs/>
          <w:color w:val="000000"/>
          <w:sz w:val="22"/>
          <w:szCs w:val="22"/>
        </w:rPr>
        <w:t>grants, scholarships, etc.</w:t>
      </w:r>
    </w:p>
    <w:p w14:paraId="6C74B62B" w14:textId="2112F794" w:rsidR="006657DD" w:rsidRPr="003A7BBF" w:rsidRDefault="00745C89" w:rsidP="006657DD">
      <w:pPr>
        <w:pStyle w:val="ListParagraph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Please see handout document</w:t>
      </w:r>
    </w:p>
    <w:p w14:paraId="6928572D" w14:textId="77777777" w:rsidR="006C7A37" w:rsidRDefault="006C7A37">
      <w:pPr>
        <w:pBdr>
          <w:top w:val="nil"/>
          <w:left w:val="nil"/>
          <w:bottom w:val="nil"/>
          <w:right w:val="nil"/>
          <w:between w:val="nil"/>
        </w:pBdr>
        <w:ind w:left="1800"/>
        <w:rPr>
          <w:rFonts w:ascii="Arial" w:eastAsia="Arial" w:hAnsi="Arial" w:cs="Arial"/>
          <w:color w:val="000000"/>
          <w:sz w:val="22"/>
          <w:szCs w:val="22"/>
        </w:rPr>
      </w:pPr>
    </w:p>
    <w:p w14:paraId="4BA557D4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Old Business</w:t>
      </w:r>
    </w:p>
    <w:p w14:paraId="21272ADF" w14:textId="77777777" w:rsidR="006C7A37" w:rsidRDefault="006C7A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76A47218" w14:textId="77777777" w:rsidR="006C7A37" w:rsidRDefault="006C7A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1DB9EEB1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0106CC67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New Business</w:t>
      </w:r>
    </w:p>
    <w:p w14:paraId="29657D5B" w14:textId="15F0E08F" w:rsidR="006C7A37" w:rsidRPr="00A83528" w:rsidRDefault="006C7A37" w:rsidP="00A8352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44B536F3" w14:textId="77777777" w:rsidR="00A83528" w:rsidRDefault="00A83528" w:rsidP="00A8352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42DA2D1C" w14:textId="5BA470FA" w:rsidR="006C7A37" w:rsidRDefault="00B82B4F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Adjournment –</w:t>
      </w:r>
      <w:r w:rsidR="00A83528">
        <w:rPr>
          <w:rFonts w:ascii="Arial" w:eastAsia="Arial" w:hAnsi="Arial" w:cs="Arial"/>
          <w:b/>
          <w:sz w:val="22"/>
          <w:szCs w:val="22"/>
        </w:rPr>
        <w:t xml:space="preserve"> </w:t>
      </w:r>
      <w:r w:rsidR="003A1389">
        <w:rPr>
          <w:rFonts w:ascii="Arial" w:eastAsia="Arial" w:hAnsi="Arial" w:cs="Arial"/>
          <w:sz w:val="22"/>
          <w:szCs w:val="22"/>
        </w:rPr>
        <w:t xml:space="preserve"> </w:t>
      </w:r>
      <w:r w:rsidR="00EB7D1F">
        <w:rPr>
          <w:rFonts w:ascii="Arial" w:eastAsia="Arial" w:hAnsi="Arial" w:cs="Arial"/>
          <w:sz w:val="22"/>
          <w:szCs w:val="22"/>
        </w:rPr>
        <w:t>Motion</w:t>
      </w:r>
      <w:r w:rsidR="0018460B">
        <w:rPr>
          <w:rFonts w:ascii="Arial" w:eastAsia="Arial" w:hAnsi="Arial" w:cs="Arial"/>
          <w:sz w:val="22"/>
          <w:szCs w:val="22"/>
        </w:rPr>
        <w:t>ed by Jason Doctor; seconded by AnneMarie Francis at 7:11pm</w:t>
      </w:r>
    </w:p>
    <w:p w14:paraId="4701708D" w14:textId="77777777" w:rsidR="006C7A37" w:rsidRDefault="006C7A37">
      <w:pP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1D47A1D9" w14:textId="4A9A1899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Next Meeting: </w:t>
      </w:r>
      <w:r w:rsidR="00A83528">
        <w:rPr>
          <w:rFonts w:ascii="Arial" w:eastAsia="Arial" w:hAnsi="Arial" w:cs="Arial"/>
          <w:b/>
          <w:color w:val="000000"/>
          <w:sz w:val="22"/>
          <w:szCs w:val="22"/>
        </w:rPr>
        <w:t xml:space="preserve">Sunday, February </w:t>
      </w:r>
      <w:r w:rsidR="00A91532">
        <w:rPr>
          <w:rFonts w:ascii="Arial" w:eastAsia="Arial" w:hAnsi="Arial" w:cs="Arial"/>
          <w:b/>
          <w:color w:val="000000"/>
          <w:sz w:val="22"/>
          <w:szCs w:val="22"/>
        </w:rPr>
        <w:t>6</w:t>
      </w:r>
      <w:r w:rsidR="00A91532" w:rsidRPr="00A91532">
        <w:rPr>
          <w:rFonts w:ascii="Arial" w:eastAsia="Arial" w:hAnsi="Arial" w:cs="Arial"/>
          <w:b/>
          <w:color w:val="000000"/>
          <w:sz w:val="22"/>
          <w:szCs w:val="22"/>
          <w:vertAlign w:val="superscript"/>
        </w:rPr>
        <w:t>th</w:t>
      </w:r>
      <w:r w:rsidR="00A91532">
        <w:rPr>
          <w:rFonts w:ascii="Arial" w:eastAsia="Arial" w:hAnsi="Arial" w:cs="Arial"/>
          <w:b/>
          <w:color w:val="000000"/>
          <w:sz w:val="22"/>
          <w:szCs w:val="22"/>
        </w:rPr>
        <w:t xml:space="preserve"> at 7pm</w:t>
      </w: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</w:p>
    <w:p w14:paraId="6018C664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sectPr w:rsidR="006C7A3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014CA"/>
    <w:multiLevelType w:val="hybridMultilevel"/>
    <w:tmpl w:val="5CE8A208"/>
    <w:lvl w:ilvl="0" w:tplc="30602B38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02A65E3"/>
    <w:multiLevelType w:val="multilevel"/>
    <w:tmpl w:val="F37213F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5217727"/>
    <w:multiLevelType w:val="multilevel"/>
    <w:tmpl w:val="E832879A"/>
    <w:lvl w:ilvl="0">
      <w:start w:val="2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DO1NDUztzSxtDRW0lEKTi0uzszPAykwqQUAk3raWiwAAAA="/>
  </w:docVars>
  <w:rsids>
    <w:rsidRoot w:val="006C7A37"/>
    <w:rsid w:val="0000208E"/>
    <w:rsid w:val="00027C08"/>
    <w:rsid w:val="00063593"/>
    <w:rsid w:val="0008327E"/>
    <w:rsid w:val="000A3F72"/>
    <w:rsid w:val="000D6C16"/>
    <w:rsid w:val="000F022F"/>
    <w:rsid w:val="000F1EFD"/>
    <w:rsid w:val="00103320"/>
    <w:rsid w:val="0010632A"/>
    <w:rsid w:val="00112C77"/>
    <w:rsid w:val="00117A7C"/>
    <w:rsid w:val="00132B76"/>
    <w:rsid w:val="0018460B"/>
    <w:rsid w:val="001B29D0"/>
    <w:rsid w:val="001F1383"/>
    <w:rsid w:val="00261C92"/>
    <w:rsid w:val="00272CB7"/>
    <w:rsid w:val="002804D2"/>
    <w:rsid w:val="002A57F8"/>
    <w:rsid w:val="002D7E95"/>
    <w:rsid w:val="002F7033"/>
    <w:rsid w:val="003064C8"/>
    <w:rsid w:val="00323FF9"/>
    <w:rsid w:val="0034429A"/>
    <w:rsid w:val="00390844"/>
    <w:rsid w:val="003A1389"/>
    <w:rsid w:val="003A7BBF"/>
    <w:rsid w:val="003D0524"/>
    <w:rsid w:val="00411E18"/>
    <w:rsid w:val="0043455E"/>
    <w:rsid w:val="00440817"/>
    <w:rsid w:val="004454BA"/>
    <w:rsid w:val="0045144F"/>
    <w:rsid w:val="0045288C"/>
    <w:rsid w:val="004614C7"/>
    <w:rsid w:val="00461975"/>
    <w:rsid w:val="00472E93"/>
    <w:rsid w:val="005049AE"/>
    <w:rsid w:val="0052502C"/>
    <w:rsid w:val="00586DB8"/>
    <w:rsid w:val="00587C55"/>
    <w:rsid w:val="005A6C8C"/>
    <w:rsid w:val="005A7458"/>
    <w:rsid w:val="005D0C66"/>
    <w:rsid w:val="005D7078"/>
    <w:rsid w:val="005E35AC"/>
    <w:rsid w:val="005F40BE"/>
    <w:rsid w:val="00610825"/>
    <w:rsid w:val="00631DA4"/>
    <w:rsid w:val="006352C8"/>
    <w:rsid w:val="006657DD"/>
    <w:rsid w:val="00675951"/>
    <w:rsid w:val="00676D6A"/>
    <w:rsid w:val="006C354B"/>
    <w:rsid w:val="006C54DF"/>
    <w:rsid w:val="006C7A37"/>
    <w:rsid w:val="00700D47"/>
    <w:rsid w:val="007038B3"/>
    <w:rsid w:val="0072104C"/>
    <w:rsid w:val="007232EC"/>
    <w:rsid w:val="00732E35"/>
    <w:rsid w:val="00735F17"/>
    <w:rsid w:val="007368C5"/>
    <w:rsid w:val="00745C89"/>
    <w:rsid w:val="00763EC9"/>
    <w:rsid w:val="00787616"/>
    <w:rsid w:val="007A1731"/>
    <w:rsid w:val="007A7BE5"/>
    <w:rsid w:val="007B4578"/>
    <w:rsid w:val="007D68FA"/>
    <w:rsid w:val="007E1CA0"/>
    <w:rsid w:val="007E52AC"/>
    <w:rsid w:val="007E6E00"/>
    <w:rsid w:val="007F354C"/>
    <w:rsid w:val="007F4788"/>
    <w:rsid w:val="00821894"/>
    <w:rsid w:val="0082482A"/>
    <w:rsid w:val="00837094"/>
    <w:rsid w:val="0084289F"/>
    <w:rsid w:val="00844735"/>
    <w:rsid w:val="008869CC"/>
    <w:rsid w:val="00891DE4"/>
    <w:rsid w:val="008937D7"/>
    <w:rsid w:val="008B72D3"/>
    <w:rsid w:val="00900A30"/>
    <w:rsid w:val="00901E81"/>
    <w:rsid w:val="00902747"/>
    <w:rsid w:val="0090491B"/>
    <w:rsid w:val="00941E69"/>
    <w:rsid w:val="00950C5D"/>
    <w:rsid w:val="00970216"/>
    <w:rsid w:val="00973EBB"/>
    <w:rsid w:val="00981C5C"/>
    <w:rsid w:val="009C7562"/>
    <w:rsid w:val="009E1A8D"/>
    <w:rsid w:val="009F29C9"/>
    <w:rsid w:val="00A01B6F"/>
    <w:rsid w:val="00A0408A"/>
    <w:rsid w:val="00A12720"/>
    <w:rsid w:val="00A2055B"/>
    <w:rsid w:val="00A644FC"/>
    <w:rsid w:val="00A73B75"/>
    <w:rsid w:val="00A83528"/>
    <w:rsid w:val="00A91532"/>
    <w:rsid w:val="00AB1263"/>
    <w:rsid w:val="00AE430B"/>
    <w:rsid w:val="00B42049"/>
    <w:rsid w:val="00B62EED"/>
    <w:rsid w:val="00B7662C"/>
    <w:rsid w:val="00B82B4F"/>
    <w:rsid w:val="00BF626C"/>
    <w:rsid w:val="00C12AE7"/>
    <w:rsid w:val="00C272A8"/>
    <w:rsid w:val="00C32441"/>
    <w:rsid w:val="00C674F2"/>
    <w:rsid w:val="00C8680C"/>
    <w:rsid w:val="00C95ADD"/>
    <w:rsid w:val="00C96894"/>
    <w:rsid w:val="00CA482A"/>
    <w:rsid w:val="00CA5C52"/>
    <w:rsid w:val="00CA5FE3"/>
    <w:rsid w:val="00D00A39"/>
    <w:rsid w:val="00D14B61"/>
    <w:rsid w:val="00D40A76"/>
    <w:rsid w:val="00D45517"/>
    <w:rsid w:val="00D633C2"/>
    <w:rsid w:val="00DB35D2"/>
    <w:rsid w:val="00DF3A73"/>
    <w:rsid w:val="00E110FA"/>
    <w:rsid w:val="00E33437"/>
    <w:rsid w:val="00E40792"/>
    <w:rsid w:val="00E667EE"/>
    <w:rsid w:val="00E7308E"/>
    <w:rsid w:val="00E74D59"/>
    <w:rsid w:val="00EB7D1F"/>
    <w:rsid w:val="00EC6902"/>
    <w:rsid w:val="00EC75AB"/>
    <w:rsid w:val="00ED25BC"/>
    <w:rsid w:val="00EF7876"/>
    <w:rsid w:val="00F87B3B"/>
    <w:rsid w:val="00F975F6"/>
    <w:rsid w:val="00FA34B8"/>
    <w:rsid w:val="00FB2273"/>
    <w:rsid w:val="00FD5139"/>
    <w:rsid w:val="00FF33FD"/>
    <w:rsid w:val="00FF4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2ED54"/>
  <w15:docId w15:val="{C126B163-F6A8-4456-94E7-5DA95DE71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763EC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0491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6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odu.zoom.us/j/91432544364?pwd=cE5KZWI1QkxDMzBnd3pXNUlaMC9PZz0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BB2682-CE55-4E5E-A92C-AD6FEFD1C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5</Pages>
  <Words>926</Words>
  <Characters>5283</Characters>
  <Application>Microsoft Office Word</Application>
  <DocSecurity>0</DocSecurity>
  <Lines>44</Lines>
  <Paragraphs>12</Paragraphs>
  <ScaleCrop>false</ScaleCrop>
  <Company/>
  <LinksUpToDate>false</LinksUpToDate>
  <CharactersWithSpaces>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pbell, Tom</dc:creator>
  <cp:lastModifiedBy>Campbell, Tom</cp:lastModifiedBy>
  <cp:revision>86</cp:revision>
  <dcterms:created xsi:type="dcterms:W3CDTF">2022-01-07T22:09:00Z</dcterms:created>
  <dcterms:modified xsi:type="dcterms:W3CDTF">2022-01-08T00:11:00Z</dcterms:modified>
</cp:coreProperties>
</file>